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B974E" w14:textId="77777777" w:rsidR="00CD6E9D" w:rsidRPr="00BC4942" w:rsidRDefault="0094683F" w:rsidP="00CD6E9D">
      <w:pPr>
        <w:pStyle w:val="Heading2"/>
        <w:ind w:left="2700"/>
        <w:rPr>
          <w:rFonts w:ascii="Arial" w:hAnsi="Arial"/>
          <w:b/>
          <w:sz w:val="10"/>
          <w:szCs w:val="10"/>
        </w:rPr>
      </w:pPr>
      <w:r>
        <w:rPr>
          <w:rFonts w:ascii="Arial" w:hAnsi="Arial"/>
          <w:sz w:val="24"/>
        </w:rPr>
        <w:t xml:space="preserve"> </w:t>
      </w:r>
    </w:p>
    <w:p w14:paraId="13C860D5" w14:textId="77777777" w:rsidR="00CD6E9D" w:rsidRDefault="00CD6E9D" w:rsidP="00CD6E9D">
      <w:pPr>
        <w:pStyle w:val="Heading2"/>
        <w:ind w:left="2700"/>
        <w:rPr>
          <w:rFonts w:ascii="Arial" w:hAnsi="Arial"/>
          <w:b/>
          <w:sz w:val="24"/>
        </w:rPr>
      </w:pPr>
    </w:p>
    <w:p w14:paraId="09378886" w14:textId="77777777" w:rsidR="00CD6E9D" w:rsidRDefault="00EE4D43" w:rsidP="00CD6E9D">
      <w:pPr>
        <w:pStyle w:val="Heading2"/>
        <w:jc w:val="center"/>
        <w:rPr>
          <w:rFonts w:ascii="Arial" w:hAnsi="Arial"/>
          <w:sz w:val="48"/>
        </w:rPr>
      </w:pPr>
      <w:r>
        <w:rPr>
          <w:rFonts w:ascii="Arial" w:hAnsi="Arial"/>
          <w:noProof/>
          <w:sz w:val="48"/>
        </w:rPr>
        <w:drawing>
          <wp:inline distT="0" distB="0" distL="0" distR="0" wp14:anchorId="201784D9" wp14:editId="54C5002B">
            <wp:extent cx="1452880" cy="924560"/>
            <wp:effectExtent l="0" t="0" r="0" b="0"/>
            <wp:docPr id="2" name="Picture 1" descr="BT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TE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80" cy="92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D388C" w14:textId="77777777" w:rsidR="00CD6E9D" w:rsidRPr="00BC4942" w:rsidRDefault="00CD6E9D" w:rsidP="00CD6E9D">
      <w:pPr>
        <w:rPr>
          <w:sz w:val="6"/>
          <w:szCs w:val="6"/>
        </w:rPr>
      </w:pPr>
    </w:p>
    <w:p w14:paraId="08EF31B9" w14:textId="77777777" w:rsidR="0094683F" w:rsidRPr="0052105D" w:rsidRDefault="0094683F" w:rsidP="0094683F">
      <w:pPr>
        <w:pStyle w:val="Heading8"/>
        <w:rPr>
          <w:rFonts w:ascii="Arial" w:hAnsi="Arial"/>
          <w:i/>
          <w:sz w:val="40"/>
          <w:szCs w:val="40"/>
        </w:rPr>
      </w:pPr>
      <w:r w:rsidRPr="0052105D">
        <w:rPr>
          <w:rFonts w:ascii="Arial" w:hAnsi="Arial"/>
          <w:sz w:val="40"/>
          <w:szCs w:val="40"/>
        </w:rPr>
        <w:t>Thank you for taking this survey!</w:t>
      </w:r>
    </w:p>
    <w:p w14:paraId="5B533808" w14:textId="77777777" w:rsidR="0094683F" w:rsidRPr="00315E12" w:rsidRDefault="0094683F" w:rsidP="0094683F">
      <w:pPr>
        <w:pStyle w:val="BodyTextIndent"/>
        <w:ind w:left="0"/>
        <w:jc w:val="center"/>
        <w:rPr>
          <w:rFonts w:ascii="Arial" w:hAnsi="Arial"/>
          <w:b/>
          <w:i w:val="0"/>
          <w:sz w:val="28"/>
          <w:szCs w:val="28"/>
        </w:rPr>
      </w:pPr>
    </w:p>
    <w:p w14:paraId="22998318" w14:textId="0098C937" w:rsidR="0094683F" w:rsidRDefault="0094683F" w:rsidP="0094683F">
      <w:pPr>
        <w:pStyle w:val="BodyTextIndent"/>
        <w:ind w:left="0"/>
        <w:rPr>
          <w:rFonts w:ascii="Arial" w:hAnsi="Arial"/>
          <w:i w:val="0"/>
        </w:rPr>
      </w:pPr>
      <w:r>
        <w:rPr>
          <w:rFonts w:ascii="Arial" w:hAnsi="Arial"/>
          <w:b/>
          <w:i w:val="0"/>
        </w:rPr>
        <w:t xml:space="preserve">Instructions. </w:t>
      </w:r>
      <w:r>
        <w:rPr>
          <w:rFonts w:ascii="Arial" w:hAnsi="Arial"/>
          <w:i w:val="0"/>
        </w:rPr>
        <w:t>Please take a few minutes to answer these questions</w:t>
      </w:r>
      <w:r w:rsidRPr="0098683A">
        <w:rPr>
          <w:rFonts w:ascii="Arial" w:hAnsi="Arial"/>
          <w:i w:val="0"/>
        </w:rPr>
        <w:t>.</w:t>
      </w:r>
      <w:r w:rsidR="0098683A">
        <w:rPr>
          <w:rFonts w:ascii="Arial" w:hAnsi="Arial"/>
          <w:b/>
          <w:i w:val="0"/>
        </w:rPr>
        <w:t xml:space="preserve"> </w:t>
      </w:r>
      <w:r w:rsidR="00D95247">
        <w:rPr>
          <w:rFonts w:ascii="Arial" w:hAnsi="Arial"/>
          <w:i w:val="0"/>
        </w:rPr>
        <w:t>The information you provide will</w:t>
      </w:r>
      <w:r w:rsidR="0098683A">
        <w:rPr>
          <w:rFonts w:ascii="Arial" w:hAnsi="Arial"/>
          <w:i w:val="0"/>
        </w:rPr>
        <w:t xml:space="preserve"> help improve the BTE program. </w:t>
      </w:r>
      <w:r w:rsidR="0059465C">
        <w:rPr>
          <w:rFonts w:ascii="Arial" w:hAnsi="Arial"/>
          <w:i w:val="0"/>
        </w:rPr>
        <w:t xml:space="preserve">Your individual </w:t>
      </w:r>
      <w:r>
        <w:rPr>
          <w:rFonts w:ascii="Arial" w:hAnsi="Arial"/>
          <w:i w:val="0"/>
        </w:rPr>
        <w:t xml:space="preserve">information will </w:t>
      </w:r>
      <w:r w:rsidR="003D6186">
        <w:rPr>
          <w:rFonts w:ascii="Arial" w:hAnsi="Arial"/>
          <w:i w:val="0"/>
        </w:rPr>
        <w:t>be treated confidentially</w:t>
      </w:r>
      <w:r w:rsidR="0098683A">
        <w:rPr>
          <w:rFonts w:ascii="Arial" w:hAnsi="Arial"/>
          <w:i w:val="0"/>
        </w:rPr>
        <w:t xml:space="preserve">. </w:t>
      </w:r>
      <w:r>
        <w:rPr>
          <w:rFonts w:ascii="Arial" w:hAnsi="Arial"/>
          <w:i w:val="0"/>
        </w:rPr>
        <w:t>Thank you!</w:t>
      </w:r>
    </w:p>
    <w:p w14:paraId="7646F0AE" w14:textId="77777777" w:rsidR="0094683F" w:rsidRPr="00315E12" w:rsidRDefault="0094683F" w:rsidP="0094683F">
      <w:pPr>
        <w:tabs>
          <w:tab w:val="left" w:pos="5940"/>
          <w:tab w:val="left" w:pos="6480"/>
          <w:tab w:val="left" w:pos="7200"/>
          <w:tab w:val="left" w:pos="7740"/>
        </w:tabs>
        <w:rPr>
          <w:sz w:val="28"/>
          <w:szCs w:val="28"/>
        </w:rPr>
      </w:pPr>
    </w:p>
    <w:p w14:paraId="72240B41" w14:textId="77777777" w:rsidR="005512C8" w:rsidRDefault="005512C8" w:rsidP="005512C8">
      <w:pPr>
        <w:pStyle w:val="Heading1"/>
        <w:rPr>
          <w:rFonts w:ascii="Arial" w:hAnsi="Arial"/>
          <w:color w:val="FFFFFF"/>
          <w:sz w:val="28"/>
        </w:rPr>
      </w:pPr>
      <w:r>
        <w:rPr>
          <w:rFonts w:ascii="Arial" w:hAnsi="Arial"/>
          <w:color w:val="FFFFFF"/>
          <w:sz w:val="28"/>
          <w:highlight w:val="black"/>
        </w:rPr>
        <w:t xml:space="preserve">About </w:t>
      </w:r>
      <w:r w:rsidRPr="00257D6D">
        <w:rPr>
          <w:rFonts w:ascii="Arial" w:hAnsi="Arial"/>
          <w:color w:val="FFFFFF"/>
          <w:sz w:val="28"/>
          <w:highlight w:val="black"/>
        </w:rPr>
        <w:t xml:space="preserve">You </w:t>
      </w:r>
    </w:p>
    <w:p w14:paraId="6BD0C295" w14:textId="77777777" w:rsidR="005512C8" w:rsidRPr="00F4543A" w:rsidRDefault="005512C8" w:rsidP="005512C8">
      <w:pPr>
        <w:tabs>
          <w:tab w:val="left" w:pos="3780"/>
          <w:tab w:val="left" w:pos="7380"/>
        </w:tabs>
        <w:rPr>
          <w:rFonts w:ascii="Arial" w:hAnsi="Arial"/>
          <w:sz w:val="28"/>
          <w:szCs w:val="28"/>
        </w:rPr>
      </w:pPr>
    </w:p>
    <w:p w14:paraId="42C5C5A4" w14:textId="77777777" w:rsidR="005512C8" w:rsidRPr="00F4543A" w:rsidRDefault="005512C8" w:rsidP="005512C8">
      <w:pPr>
        <w:tabs>
          <w:tab w:val="left" w:pos="3780"/>
          <w:tab w:val="left" w:pos="7380"/>
        </w:tabs>
        <w:rPr>
          <w:rFonts w:ascii="Arial" w:hAnsi="Arial"/>
          <w:sz w:val="28"/>
          <w:szCs w:val="28"/>
        </w:rPr>
        <w:sectPr w:rsidR="005512C8" w:rsidRPr="00F4543A" w:rsidSect="00CD6E9D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900" w:right="1080" w:bottom="1440" w:left="1260" w:header="720" w:footer="970" w:gutter="0"/>
          <w:cols w:space="720" w:equalWidth="0">
            <w:col w:w="9810"/>
          </w:cols>
          <w:titlePg/>
        </w:sectPr>
      </w:pPr>
    </w:p>
    <w:p w14:paraId="72431221" w14:textId="77777777" w:rsidR="003B00E8" w:rsidRPr="003B00E8" w:rsidRDefault="003B00E8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 w:cs="Arial"/>
          <w:b/>
          <w:bCs/>
          <w:i/>
          <w:iCs/>
        </w:rPr>
      </w:pPr>
      <w:r w:rsidRPr="003B00E8">
        <w:rPr>
          <w:rFonts w:ascii="Arial" w:hAnsi="Arial" w:cs="Arial"/>
          <w:b/>
          <w:bCs/>
          <w:i/>
          <w:iCs/>
        </w:rPr>
        <w:t>For sites that have focus on volunteering activities:</w:t>
      </w:r>
    </w:p>
    <w:p w14:paraId="121B6651" w14:textId="77777777" w:rsidR="003B00E8" w:rsidRPr="004B6667" w:rsidRDefault="003B00E8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180"/>
      </w:pPr>
    </w:p>
    <w:p w14:paraId="4030DB50" w14:textId="0AC9E337" w:rsidR="003B00E8" w:rsidRPr="004E36DF" w:rsidRDefault="003B00E8" w:rsidP="003B00E8">
      <w:pPr>
        <w:pStyle w:val="ListParagraph"/>
        <w:numPr>
          <w:ilvl w:val="0"/>
          <w:numId w:val="11"/>
        </w:numPr>
        <w:tabs>
          <w:tab w:val="left" w:pos="180"/>
          <w:tab w:val="num" w:pos="54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</w:pPr>
      <w:r>
        <w:rPr>
          <w:rFonts w:ascii="Arial" w:hAnsi="Arial"/>
        </w:rPr>
        <w:t xml:space="preserve"> </w:t>
      </w:r>
      <w:r w:rsidRPr="003B00E8">
        <w:rPr>
          <w:rFonts w:ascii="Arial" w:hAnsi="Arial"/>
        </w:rPr>
        <w:t>(</w:t>
      </w:r>
      <w:r>
        <w:rPr>
          <w:rFonts w:ascii="Arial" w:hAnsi="Arial"/>
        </w:rPr>
        <w:t>1</w:t>
      </w:r>
      <w:r w:rsidRPr="003B00E8">
        <w:rPr>
          <w:rFonts w:ascii="Arial" w:hAnsi="Arial"/>
        </w:rPr>
        <w:t>a) Do you volunteer in your community outside of BTE or school requirements?</w:t>
      </w:r>
    </w:p>
    <w:p w14:paraId="2D5A5425" w14:textId="77777777" w:rsidR="003B00E8" w:rsidRDefault="003B00E8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14:paraId="7D5ADF3D" w14:textId="77777777" w:rsidR="003B00E8" w:rsidRPr="00B22B73" w:rsidRDefault="003B00E8" w:rsidP="003B00E8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14:paraId="22331229" w14:textId="77777777" w:rsidR="003B00E8" w:rsidRPr="00B22B73" w:rsidRDefault="003B00E8" w:rsidP="003B00E8">
      <w:pPr>
        <w:spacing w:line="288" w:lineRule="auto"/>
        <w:ind w:left="270" w:firstLine="45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14:paraId="1C4C710F" w14:textId="77777777" w:rsidR="003B00E8" w:rsidRPr="00636C3F" w:rsidRDefault="003B00E8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  <w:rPr>
          <w:rFonts w:asciiTheme="minorHAnsi" w:hAnsiTheme="minorHAnsi" w:cstheme="minorBidi"/>
          <w:sz w:val="22"/>
          <w:szCs w:val="22"/>
        </w:rPr>
      </w:pPr>
    </w:p>
    <w:p w14:paraId="3B9A0ED6" w14:textId="74D4F8A7" w:rsidR="003B00E8" w:rsidRDefault="003B00E8" w:rsidP="003B00E8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  <w:r w:rsidRPr="00D82BE5">
        <w:rPr>
          <w:rFonts w:ascii="Arial" w:hAnsi="Arial"/>
        </w:rPr>
        <w:t xml:space="preserve">If yes, please </w:t>
      </w:r>
      <w:r w:rsidR="00B604D7">
        <w:rPr>
          <w:rFonts w:ascii="Arial" w:hAnsi="Arial"/>
        </w:rPr>
        <w:t>check</w:t>
      </w:r>
      <w:r w:rsidR="00B604D7" w:rsidRPr="00D82BE5">
        <w:rPr>
          <w:rFonts w:ascii="Arial" w:hAnsi="Arial"/>
        </w:rPr>
        <w:t xml:space="preserve"> </w:t>
      </w:r>
      <w:r w:rsidRPr="00D82BE5">
        <w:rPr>
          <w:rFonts w:ascii="Arial" w:hAnsi="Arial"/>
        </w:rPr>
        <w:t>the type of volunteering activity that you do</w:t>
      </w:r>
      <w:r w:rsidR="00B604D7">
        <w:rPr>
          <w:rFonts w:ascii="Arial" w:hAnsi="Arial"/>
        </w:rPr>
        <w:t xml:space="preserve"> (check all that apply)</w:t>
      </w:r>
      <w:r w:rsidRPr="00D82BE5">
        <w:rPr>
          <w:rFonts w:ascii="Arial" w:hAnsi="Arial"/>
        </w:rPr>
        <w:t>:</w:t>
      </w:r>
    </w:p>
    <w:p w14:paraId="6E389215" w14:textId="77777777" w:rsidR="003B00E8" w:rsidRPr="00D82BE5" w:rsidRDefault="003B00E8" w:rsidP="003B00E8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14:paraId="2037FF09" w14:textId="77777777" w:rsidR="003B00E8" w:rsidRPr="0054050F" w:rsidRDefault="003B00E8" w:rsidP="003B00E8">
      <w:pPr>
        <w:pStyle w:val="ListParagraph"/>
        <w:numPr>
          <w:ilvl w:val="0"/>
          <w:numId w:val="9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Tutoring (of peers or younger students)  </w:t>
      </w:r>
    </w:p>
    <w:p w14:paraId="1F3FC733" w14:textId="77777777" w:rsidR="003B00E8" w:rsidRPr="0054050F" w:rsidRDefault="003B00E8" w:rsidP="003B00E8">
      <w:pPr>
        <w:pStyle w:val="ListParagraph"/>
        <w:numPr>
          <w:ilvl w:val="0"/>
          <w:numId w:val="9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Hospital/nursing home  </w:t>
      </w:r>
    </w:p>
    <w:p w14:paraId="6CC9BB94" w14:textId="77777777" w:rsidR="003B00E8" w:rsidRPr="0054050F" w:rsidRDefault="003B00E8" w:rsidP="003B00E8">
      <w:pPr>
        <w:pStyle w:val="ListParagraph"/>
        <w:numPr>
          <w:ilvl w:val="0"/>
          <w:numId w:val="9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Animal shelter  </w:t>
      </w:r>
    </w:p>
    <w:p w14:paraId="122E049F" w14:textId="77777777" w:rsidR="003B00E8" w:rsidRPr="0054050F" w:rsidRDefault="003B00E8" w:rsidP="003B00E8">
      <w:pPr>
        <w:pStyle w:val="ListParagraph"/>
        <w:numPr>
          <w:ilvl w:val="0"/>
          <w:numId w:val="9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Food bank/soup kitchen  </w:t>
      </w:r>
    </w:p>
    <w:p w14:paraId="0A73F1F3" w14:textId="77777777" w:rsidR="003B00E8" w:rsidRPr="0054050F" w:rsidRDefault="003B00E8" w:rsidP="003B00E8">
      <w:pPr>
        <w:pStyle w:val="ListParagraph"/>
        <w:numPr>
          <w:ilvl w:val="0"/>
          <w:numId w:val="9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Place of worship (church/temple/mosque)  </w:t>
      </w:r>
    </w:p>
    <w:p w14:paraId="1D15B4DF" w14:textId="77777777" w:rsidR="003B00E8" w:rsidRPr="0054050F" w:rsidRDefault="003B00E8" w:rsidP="003B00E8">
      <w:pPr>
        <w:pStyle w:val="ListParagraph"/>
        <w:numPr>
          <w:ilvl w:val="0"/>
          <w:numId w:val="9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Local library  </w:t>
      </w:r>
    </w:p>
    <w:p w14:paraId="64C88E53" w14:textId="77777777" w:rsidR="003B00E8" w:rsidRPr="0054050F" w:rsidRDefault="003B00E8" w:rsidP="003B00E8">
      <w:pPr>
        <w:pStyle w:val="ListParagraph"/>
        <w:numPr>
          <w:ilvl w:val="0"/>
          <w:numId w:val="9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>Charity/non-profit organization</w:t>
      </w:r>
    </w:p>
    <w:p w14:paraId="7D08F2A5" w14:textId="77777777" w:rsidR="003B00E8" w:rsidRPr="00727B85" w:rsidRDefault="003B00E8" w:rsidP="003B00E8">
      <w:pPr>
        <w:pStyle w:val="ListParagraph"/>
        <w:numPr>
          <w:ilvl w:val="0"/>
          <w:numId w:val="9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>Other</w:t>
      </w:r>
      <w:r>
        <w:rPr>
          <w:rFonts w:ascii="Arial" w:hAnsi="Arial"/>
          <w:noProof/>
        </w:rPr>
        <w:t xml:space="preserve">, </w:t>
      </w:r>
      <w:r w:rsidRPr="00727B85">
        <w:rPr>
          <w:rFonts w:ascii="Arial" w:hAnsi="Arial"/>
          <w:noProof/>
        </w:rPr>
        <w:t>please specify:______________________________________________</w:t>
      </w:r>
    </w:p>
    <w:p w14:paraId="5B51A4BE" w14:textId="77777777" w:rsidR="003B00E8" w:rsidRDefault="003B00E8" w:rsidP="003B00E8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</w:p>
    <w:p w14:paraId="6629F027" w14:textId="0D4F3BB4" w:rsidR="003B00E8" w:rsidRDefault="003B00E8" w:rsidP="003B00E8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  <w:r w:rsidRPr="0075670A">
        <w:rPr>
          <w:rFonts w:ascii="Arial" w:hAnsi="Arial"/>
        </w:rPr>
        <w:t xml:space="preserve">How often do you </w:t>
      </w:r>
      <w:r w:rsidR="00FB746B">
        <w:rPr>
          <w:rFonts w:ascii="Arial" w:hAnsi="Arial"/>
        </w:rPr>
        <w:t>take part in</w:t>
      </w:r>
      <w:r w:rsidRPr="0075670A">
        <w:rPr>
          <w:rFonts w:ascii="Arial" w:hAnsi="Arial"/>
        </w:rPr>
        <w:t xml:space="preserve"> volunteer activit</w:t>
      </w:r>
      <w:r w:rsidR="00FB746B">
        <w:rPr>
          <w:rFonts w:ascii="Arial" w:hAnsi="Arial"/>
        </w:rPr>
        <w:t>ies</w:t>
      </w:r>
      <w:r>
        <w:rPr>
          <w:rFonts w:ascii="Arial" w:hAnsi="Arial"/>
        </w:rPr>
        <w:t>?</w:t>
      </w:r>
    </w:p>
    <w:p w14:paraId="0D2804E5" w14:textId="77777777" w:rsidR="003B00E8" w:rsidRDefault="003B00E8" w:rsidP="003B00E8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14:paraId="71EEEDEB" w14:textId="77777777" w:rsidR="003B00E8" w:rsidRPr="0001703A" w:rsidRDefault="003B00E8" w:rsidP="003B00E8">
      <w:pPr>
        <w:pStyle w:val="ListParagraph"/>
        <w:numPr>
          <w:ilvl w:val="0"/>
          <w:numId w:val="1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Every day </w:t>
      </w:r>
    </w:p>
    <w:p w14:paraId="762A43D5" w14:textId="77777777" w:rsidR="003B00E8" w:rsidRPr="0001703A" w:rsidRDefault="003B00E8" w:rsidP="003B00E8">
      <w:pPr>
        <w:pStyle w:val="ListParagraph"/>
        <w:numPr>
          <w:ilvl w:val="0"/>
          <w:numId w:val="1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week </w:t>
      </w:r>
    </w:p>
    <w:p w14:paraId="4E793F22" w14:textId="77777777" w:rsidR="003B00E8" w:rsidRPr="0001703A" w:rsidRDefault="003B00E8" w:rsidP="003B00E8">
      <w:pPr>
        <w:pStyle w:val="ListParagraph"/>
        <w:numPr>
          <w:ilvl w:val="0"/>
          <w:numId w:val="1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Twice a week </w:t>
      </w:r>
    </w:p>
    <w:p w14:paraId="1C77E5D4" w14:textId="77777777" w:rsidR="003B00E8" w:rsidRPr="0001703A" w:rsidRDefault="003B00E8" w:rsidP="003B00E8">
      <w:pPr>
        <w:pStyle w:val="ListParagraph"/>
        <w:numPr>
          <w:ilvl w:val="0"/>
          <w:numId w:val="1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month </w:t>
      </w:r>
    </w:p>
    <w:p w14:paraId="3EB8ADC3" w14:textId="77777777" w:rsidR="003B00E8" w:rsidRPr="0001703A" w:rsidRDefault="003B00E8" w:rsidP="003B00E8">
      <w:pPr>
        <w:pStyle w:val="ListParagraph"/>
        <w:numPr>
          <w:ilvl w:val="0"/>
          <w:numId w:val="1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>A few times per year</w:t>
      </w:r>
    </w:p>
    <w:p w14:paraId="4DEEF113" w14:textId="77777777" w:rsidR="003B00E8" w:rsidRDefault="003B00E8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360"/>
      </w:pPr>
    </w:p>
    <w:p w14:paraId="5525B2E5" w14:textId="77777777" w:rsidR="00187C5E" w:rsidRDefault="00187C5E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 w:cs="Arial"/>
          <w:b/>
          <w:bCs/>
          <w:i/>
          <w:iCs/>
        </w:rPr>
      </w:pPr>
    </w:p>
    <w:p w14:paraId="62A33A92" w14:textId="2954258A" w:rsidR="003B00E8" w:rsidRPr="003B00E8" w:rsidRDefault="003B00E8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 w:cs="Arial"/>
          <w:b/>
          <w:bCs/>
          <w:i/>
          <w:iCs/>
        </w:rPr>
      </w:pPr>
      <w:r w:rsidRPr="003B00E8">
        <w:rPr>
          <w:rFonts w:ascii="Arial" w:hAnsi="Arial" w:cs="Arial"/>
          <w:b/>
          <w:bCs/>
          <w:i/>
          <w:iCs/>
        </w:rPr>
        <w:t>For sites that do not</w:t>
      </w:r>
      <w:r w:rsidR="00B604D7">
        <w:rPr>
          <w:rFonts w:ascii="Arial" w:hAnsi="Arial" w:cs="Arial"/>
          <w:b/>
          <w:bCs/>
          <w:i/>
          <w:iCs/>
        </w:rPr>
        <w:t xml:space="preserve"> </w:t>
      </w:r>
      <w:r w:rsidRPr="003B00E8">
        <w:rPr>
          <w:rFonts w:ascii="Arial" w:hAnsi="Arial" w:cs="Arial"/>
          <w:b/>
          <w:bCs/>
          <w:i/>
          <w:iCs/>
        </w:rPr>
        <w:t>focus on volunteering activities:</w:t>
      </w:r>
    </w:p>
    <w:p w14:paraId="2B0AD69F" w14:textId="77777777" w:rsidR="003B00E8" w:rsidRPr="004B6667" w:rsidRDefault="003B00E8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</w:pPr>
    </w:p>
    <w:p w14:paraId="59D85499" w14:textId="4CAB3551" w:rsidR="003B00E8" w:rsidRPr="004E36DF" w:rsidRDefault="003B00E8" w:rsidP="003B00E8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</w:pPr>
      <w:r>
        <w:rPr>
          <w:rFonts w:ascii="Arial" w:hAnsi="Arial"/>
        </w:rPr>
        <w:t>(</w:t>
      </w:r>
      <w:r w:rsidR="00CB7FD2">
        <w:rPr>
          <w:rFonts w:ascii="Arial" w:hAnsi="Arial"/>
        </w:rPr>
        <w:t>1</w:t>
      </w:r>
      <w:r>
        <w:rPr>
          <w:rFonts w:ascii="Arial" w:hAnsi="Arial"/>
        </w:rPr>
        <w:t xml:space="preserve">b) </w:t>
      </w:r>
      <w:r w:rsidRPr="007C1C12">
        <w:rPr>
          <w:rFonts w:ascii="Arial" w:hAnsi="Arial"/>
        </w:rPr>
        <w:t xml:space="preserve">Do you </w:t>
      </w:r>
      <w:r>
        <w:rPr>
          <w:rFonts w:ascii="Arial" w:hAnsi="Arial"/>
        </w:rPr>
        <w:t>participate in other activities</w:t>
      </w:r>
      <w:r w:rsidRPr="007C1C12">
        <w:rPr>
          <w:rFonts w:ascii="Arial" w:hAnsi="Arial"/>
        </w:rPr>
        <w:t xml:space="preserve"> outside of BTE or school requirements?</w:t>
      </w:r>
    </w:p>
    <w:p w14:paraId="5B324C52" w14:textId="77777777" w:rsidR="003B00E8" w:rsidRDefault="003B00E8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14:paraId="33A6BE5B" w14:textId="77777777" w:rsidR="003B00E8" w:rsidRPr="00B22B73" w:rsidRDefault="003B00E8" w:rsidP="003B00E8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14:paraId="1EE1775C" w14:textId="77777777" w:rsidR="003B00E8" w:rsidRPr="00B22B73" w:rsidRDefault="003B00E8" w:rsidP="003B00E8">
      <w:pPr>
        <w:spacing w:line="288" w:lineRule="auto"/>
        <w:ind w:left="270" w:firstLine="45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14:paraId="4AACD724" w14:textId="77777777" w:rsidR="003B00E8" w:rsidRDefault="003B00E8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  <w:r>
        <w:t xml:space="preserve"> </w:t>
      </w:r>
    </w:p>
    <w:p w14:paraId="63C66E4C" w14:textId="7EC756E6" w:rsidR="003B00E8" w:rsidRPr="00CF4448" w:rsidRDefault="003B00E8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  <w:rPr>
          <w:rFonts w:ascii="Arial" w:hAnsi="Arial"/>
        </w:rPr>
      </w:pPr>
      <w:bookmarkStart w:id="0" w:name="_Hlk99725542"/>
      <w:r w:rsidRPr="00CF4448">
        <w:rPr>
          <w:rFonts w:ascii="Arial" w:hAnsi="Arial"/>
        </w:rPr>
        <w:t>If yes, please describe the type of activit</w:t>
      </w:r>
      <w:r w:rsidR="00753ED5">
        <w:rPr>
          <w:rFonts w:ascii="Arial" w:hAnsi="Arial"/>
        </w:rPr>
        <w:t>ies</w:t>
      </w:r>
      <w:r w:rsidRPr="00CF4448">
        <w:rPr>
          <w:rFonts w:ascii="Arial" w:hAnsi="Arial"/>
        </w:rPr>
        <w:t xml:space="preserve"> that you do:</w:t>
      </w:r>
    </w:p>
    <w:p w14:paraId="4E823ADE" w14:textId="77777777" w:rsidR="003B00E8" w:rsidRPr="004B6667" w:rsidRDefault="003B00E8" w:rsidP="003B00E8">
      <w:pPr>
        <w:pStyle w:val="BodyText"/>
        <w:tabs>
          <w:tab w:val="left" w:pos="432"/>
          <w:tab w:val="left" w:pos="1152"/>
        </w:tabs>
        <w:spacing w:before="80" w:line="288" w:lineRule="auto"/>
        <w:ind w:left="180" w:hanging="108"/>
        <w:rPr>
          <w:rFonts w:ascii="Arial" w:hAnsi="Arial"/>
          <w:b/>
          <w:i/>
          <w:sz w:val="22"/>
          <w:u w:val="single"/>
        </w:rPr>
      </w:pP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  <w:t xml:space="preserve">                                                                   </w:t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  <w:t xml:space="preserve"> </w:t>
      </w:r>
    </w:p>
    <w:p w14:paraId="751927A5" w14:textId="77777777" w:rsidR="003B00E8" w:rsidRDefault="003B00E8" w:rsidP="003B00E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14:paraId="441277A2" w14:textId="51455F24" w:rsidR="00B604D7" w:rsidRDefault="00B604D7" w:rsidP="00B604D7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  <w:r w:rsidRPr="0075670A">
        <w:rPr>
          <w:rFonts w:ascii="Arial" w:hAnsi="Arial"/>
        </w:rPr>
        <w:t xml:space="preserve">How often do you </w:t>
      </w:r>
      <w:r w:rsidR="00753ED5">
        <w:rPr>
          <w:rFonts w:ascii="Arial" w:hAnsi="Arial"/>
        </w:rPr>
        <w:t>participate in activities outside of BTE or school requirements</w:t>
      </w:r>
      <w:r>
        <w:rPr>
          <w:rFonts w:ascii="Arial" w:hAnsi="Arial"/>
        </w:rPr>
        <w:t>?</w:t>
      </w:r>
    </w:p>
    <w:p w14:paraId="13844C8F" w14:textId="77777777" w:rsidR="00B604D7" w:rsidRDefault="00B604D7" w:rsidP="00B604D7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14:paraId="5579C118" w14:textId="77777777" w:rsidR="00B604D7" w:rsidRPr="0001703A" w:rsidRDefault="00B604D7" w:rsidP="00B604D7">
      <w:pPr>
        <w:pStyle w:val="ListParagraph"/>
        <w:numPr>
          <w:ilvl w:val="0"/>
          <w:numId w:val="1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Every day </w:t>
      </w:r>
    </w:p>
    <w:p w14:paraId="3AF1A9EF" w14:textId="77777777" w:rsidR="00B604D7" w:rsidRPr="0001703A" w:rsidRDefault="00B604D7" w:rsidP="00B604D7">
      <w:pPr>
        <w:pStyle w:val="ListParagraph"/>
        <w:numPr>
          <w:ilvl w:val="0"/>
          <w:numId w:val="1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week </w:t>
      </w:r>
    </w:p>
    <w:p w14:paraId="64110519" w14:textId="77777777" w:rsidR="00B604D7" w:rsidRPr="0001703A" w:rsidRDefault="00B604D7" w:rsidP="00B604D7">
      <w:pPr>
        <w:pStyle w:val="ListParagraph"/>
        <w:numPr>
          <w:ilvl w:val="0"/>
          <w:numId w:val="1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Twice a week </w:t>
      </w:r>
    </w:p>
    <w:p w14:paraId="7BFD70A9" w14:textId="77777777" w:rsidR="00B604D7" w:rsidRPr="0001703A" w:rsidRDefault="00B604D7" w:rsidP="00B604D7">
      <w:pPr>
        <w:pStyle w:val="ListParagraph"/>
        <w:numPr>
          <w:ilvl w:val="0"/>
          <w:numId w:val="1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month </w:t>
      </w:r>
    </w:p>
    <w:p w14:paraId="44D808C4" w14:textId="33B22575" w:rsidR="00B604D7" w:rsidRDefault="00B604D7" w:rsidP="00B604D7">
      <w:pPr>
        <w:pStyle w:val="ListParagraph"/>
        <w:numPr>
          <w:ilvl w:val="0"/>
          <w:numId w:val="1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>A few times per year</w:t>
      </w:r>
    </w:p>
    <w:p w14:paraId="5453D4C4" w14:textId="77777777" w:rsidR="00FB746B" w:rsidRPr="00FB746B" w:rsidRDefault="00FB746B" w:rsidP="00FB746B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</w:p>
    <w:p w14:paraId="653E05BB" w14:textId="77777777" w:rsidR="003B00E8" w:rsidRPr="004E36DF" w:rsidRDefault="003B00E8" w:rsidP="00CB7FD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</w:pPr>
    </w:p>
    <w:bookmarkEnd w:id="0"/>
    <w:p w14:paraId="176ECEE6" w14:textId="77777777" w:rsidR="003B00E8" w:rsidRPr="000749B8" w:rsidRDefault="003B00E8" w:rsidP="000749B8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0749B8">
        <w:rPr>
          <w:rFonts w:ascii="Arial" w:hAnsi="Arial" w:cs="Arial"/>
        </w:rPr>
        <w:t>During this school year, have you interacted with anyone at J&amp;J [insert local operating name] for career advice?</w:t>
      </w:r>
    </w:p>
    <w:p w14:paraId="1103F99E" w14:textId="77777777" w:rsidR="003B00E8" w:rsidRPr="00B22B73" w:rsidRDefault="003B00E8" w:rsidP="003B00E8">
      <w:pPr>
        <w:rPr>
          <w:rFonts w:ascii="Arial" w:hAnsi="Arial" w:cs="Arial"/>
        </w:rPr>
      </w:pPr>
    </w:p>
    <w:p w14:paraId="608BCE61" w14:textId="77777777" w:rsidR="003B00E8" w:rsidRPr="00B22B73" w:rsidRDefault="003B00E8" w:rsidP="003B00E8">
      <w:pPr>
        <w:spacing w:line="288" w:lineRule="auto"/>
        <w:ind w:left="54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14:paraId="6E7950FA" w14:textId="77777777" w:rsidR="003B00E8" w:rsidRPr="00B22B73" w:rsidRDefault="003B00E8" w:rsidP="003B00E8">
      <w:pPr>
        <w:spacing w:line="288" w:lineRule="auto"/>
        <w:ind w:left="90" w:firstLine="45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14:paraId="3F247CAF" w14:textId="77777777" w:rsidR="003B00E8" w:rsidRDefault="003B00E8" w:rsidP="003B00E8">
      <w:pPr>
        <w:spacing w:line="288" w:lineRule="auto"/>
        <w:ind w:left="90" w:firstLine="45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t sure</w:t>
      </w:r>
    </w:p>
    <w:p w14:paraId="3AD824D2" w14:textId="643E5C2A" w:rsidR="003C14E7" w:rsidRDefault="003C14E7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4762AA33" w14:textId="2F28326E" w:rsidR="00CB7FD2" w:rsidRDefault="00CB7FD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34237FE0" w14:textId="50ED8D04" w:rsidR="00CB7FD2" w:rsidRDefault="00CB7FD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4447A7B9" w14:textId="0BFA32CF" w:rsidR="00CB7FD2" w:rsidRDefault="00CB7FD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187BF76F" w14:textId="66D014B2" w:rsidR="00CB7FD2" w:rsidRDefault="00CB7FD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57B6D36B" w14:textId="1BD99926" w:rsidR="00CB7FD2" w:rsidRDefault="00CB7FD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05D50227" w14:textId="57C0403F" w:rsidR="00CB7FD2" w:rsidRDefault="00CB7FD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056DA5EE" w14:textId="5A83444C" w:rsidR="00CB7FD2" w:rsidRDefault="00CB7FD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78DFF138" w14:textId="4235FAD6" w:rsidR="00CB7FD2" w:rsidRDefault="00CB7FD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2BE4C992" w14:textId="0315BA1D" w:rsidR="00CB7FD2" w:rsidRDefault="00CB7FD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7391965E" w14:textId="334277F5" w:rsidR="00CB7FD2" w:rsidRDefault="00CB7FD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08F00794" w14:textId="77777777" w:rsidR="00CB7FD2" w:rsidRDefault="00CB7FD2" w:rsidP="00CB7FD2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next page . . .</w:t>
      </w:r>
    </w:p>
    <w:p w14:paraId="303E544E" w14:textId="62351391" w:rsidR="00CB7FD2" w:rsidRDefault="00CB7FD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29E978FE" w14:textId="77777777" w:rsidR="00187C5E" w:rsidRDefault="00187C5E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20CBE286" w14:textId="1786D015" w:rsidR="00875C02" w:rsidRPr="00257D6D" w:rsidRDefault="00875C02" w:rsidP="00875C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</w:rPr>
      </w:pPr>
      <w:r w:rsidRPr="00257D6D">
        <w:rPr>
          <w:rFonts w:ascii="Arial" w:hAnsi="Arial"/>
          <w:b/>
          <w:color w:val="FFFFFF"/>
          <w:sz w:val="28"/>
          <w:highlight w:val="black"/>
        </w:rPr>
        <w:t xml:space="preserve">Your </w:t>
      </w:r>
      <w:r w:rsidRPr="00AB5471">
        <w:rPr>
          <w:rFonts w:ascii="Arial" w:hAnsi="Arial"/>
          <w:b/>
          <w:color w:val="FFFFFF"/>
          <w:sz w:val="28"/>
          <w:highlight w:val="black"/>
        </w:rPr>
        <w:t>Knowledge about Education and Career</w:t>
      </w:r>
    </w:p>
    <w:p w14:paraId="48BDF70F" w14:textId="77777777" w:rsidR="00875C02" w:rsidRPr="00AD3FD0" w:rsidRDefault="00875C02" w:rsidP="00875C02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16"/>
          <w:szCs w:val="16"/>
        </w:rPr>
      </w:pPr>
    </w:p>
    <w:p w14:paraId="0F3D1BAF" w14:textId="77777777" w:rsidR="000749B8" w:rsidRPr="000749B8" w:rsidRDefault="000749B8" w:rsidP="000749B8">
      <w:pPr>
        <w:pStyle w:val="ListParagraph"/>
        <w:numPr>
          <w:ilvl w:val="0"/>
          <w:numId w:val="11"/>
        </w:num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rPr>
          <w:rFonts w:ascii="Arial" w:hAnsi="Arial"/>
        </w:rPr>
      </w:pPr>
      <w:r w:rsidRPr="000749B8">
        <w:rPr>
          <w:rFonts w:ascii="Arial" w:hAnsi="Arial"/>
        </w:rPr>
        <w:t>To what extent do you agree with the following statements regarding your</w:t>
      </w:r>
      <w:r w:rsidRPr="000749B8">
        <w:rPr>
          <w:rFonts w:ascii="Arial" w:hAnsi="Arial"/>
          <w:b/>
          <w:bCs/>
        </w:rPr>
        <w:t xml:space="preserve"> knowledge</w:t>
      </w:r>
      <w:r w:rsidRPr="000749B8">
        <w:rPr>
          <w:rFonts w:ascii="Arial" w:hAnsi="Arial"/>
        </w:rPr>
        <w:t xml:space="preserve"> about higher education and career? Note: The term “higher education” means education beyond high school/secondary school.</w:t>
      </w:r>
      <w:r w:rsidRPr="000749B8">
        <w:rPr>
          <w:rFonts w:ascii="Arial" w:hAnsi="Arial"/>
          <w:i/>
        </w:rPr>
        <w:t xml:space="preserve"> (Put an X in the box that describes how much you are aware of each item.)</w:t>
      </w:r>
    </w:p>
    <w:p w14:paraId="55780DC6" w14:textId="77777777" w:rsidR="00875C02" w:rsidRDefault="00875C02" w:rsidP="00875C02">
      <w:pPr>
        <w:ind w:left="360"/>
        <w:rPr>
          <w:rFonts w:ascii="Arial" w:hAnsi="Arial"/>
          <w:sz w:val="16"/>
          <w:szCs w:val="16"/>
        </w:rPr>
      </w:pPr>
    </w:p>
    <w:p w14:paraId="79B54EF3" w14:textId="77777777" w:rsidR="00875C02" w:rsidRPr="00AD3FD0" w:rsidRDefault="00875C02" w:rsidP="00875C02">
      <w:pPr>
        <w:ind w:left="360"/>
        <w:rPr>
          <w:rFonts w:ascii="Arial" w:hAnsi="Arial"/>
          <w:sz w:val="16"/>
          <w:szCs w:val="16"/>
        </w:rPr>
      </w:pPr>
    </w:p>
    <w:tbl>
      <w:tblPr>
        <w:tblW w:w="956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43"/>
        <w:gridCol w:w="1440"/>
        <w:gridCol w:w="1440"/>
        <w:gridCol w:w="1440"/>
      </w:tblGrid>
      <w:tr w:rsidR="001E57A8" w:rsidRPr="003736CA" w14:paraId="0CC5DAE2" w14:textId="77777777" w:rsidTr="0041799E">
        <w:trPr>
          <w:tblHeader/>
        </w:trPr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0A223" w14:textId="77777777" w:rsidR="001E57A8" w:rsidRPr="003F6035" w:rsidRDefault="001E57A8" w:rsidP="0041799E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bookmarkStart w:id="1" w:name="_Hlk93837365"/>
            <w:r w:rsidRPr="003F6035">
              <w:rPr>
                <w:rFonts w:ascii="Arial" w:hAnsi="Arial"/>
                <w:b/>
                <w:bCs/>
                <w:sz w:val="22"/>
              </w:rPr>
              <w:t>I am aware of …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8F386" w14:textId="77777777" w:rsidR="001E57A8" w:rsidRPr="003F6035" w:rsidRDefault="001E57A8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3F6035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36194" w14:textId="77777777" w:rsidR="001E57A8" w:rsidRPr="003F6035" w:rsidRDefault="001E57A8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3F6035">
              <w:rPr>
                <w:rFonts w:ascii="Arial" w:hAnsi="Arial"/>
                <w:b/>
                <w:sz w:val="18"/>
                <w:szCs w:val="16"/>
              </w:rPr>
              <w:t xml:space="preserve">Somewhat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33506" w14:textId="77777777" w:rsidR="001E57A8" w:rsidRPr="003F6035" w:rsidRDefault="001E57A8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1E57A8" w:rsidRPr="003736CA" w14:paraId="1C7D8B42" w14:textId="77777777" w:rsidTr="0041799E">
        <w:tc>
          <w:tcPr>
            <w:tcW w:w="5243" w:type="dxa"/>
            <w:tcBorders>
              <w:top w:val="single" w:sz="4" w:space="0" w:color="auto"/>
            </w:tcBorders>
          </w:tcPr>
          <w:p w14:paraId="1D6AD051" w14:textId="77777777" w:rsidR="001E57A8" w:rsidRPr="003736CA" w:rsidRDefault="001E57A8" w:rsidP="001E57A8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 w:rsidRPr="003736CA">
              <w:rPr>
                <w:rFonts w:ascii="Arial" w:hAnsi="Arial"/>
                <w:sz w:val="22"/>
              </w:rPr>
              <w:t>the education</w:t>
            </w:r>
            <w:r>
              <w:rPr>
                <w:rFonts w:ascii="Arial" w:hAnsi="Arial"/>
                <w:sz w:val="22"/>
              </w:rPr>
              <w:t xml:space="preserve">al </w:t>
            </w:r>
            <w:r w:rsidRPr="003736CA">
              <w:rPr>
                <w:rFonts w:ascii="Arial" w:hAnsi="Arial"/>
                <w:sz w:val="22"/>
              </w:rPr>
              <w:t xml:space="preserve">opportunities available </w:t>
            </w:r>
            <w:r>
              <w:rPr>
                <w:rFonts w:ascii="Arial" w:hAnsi="Arial"/>
                <w:sz w:val="22"/>
              </w:rPr>
              <w:t>after high school / secondary school</w:t>
            </w:r>
            <w:r w:rsidRPr="003736CA">
              <w:rPr>
                <w:rFonts w:ascii="Arial" w:hAnsi="Arial"/>
                <w:sz w:val="22"/>
              </w:rPr>
              <w:t>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25C68074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4B3AB17D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25B7EFF7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1E57A8" w:rsidRPr="003736CA" w14:paraId="49B17CC3" w14:textId="77777777" w:rsidTr="0041799E">
        <w:tc>
          <w:tcPr>
            <w:tcW w:w="5243" w:type="dxa"/>
          </w:tcPr>
          <w:p w14:paraId="1754231E" w14:textId="77777777" w:rsidR="001E57A8" w:rsidRDefault="001E57A8" w:rsidP="001E57A8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skills needed to achieve my educational goals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11D3FBF6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0C75B97A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1B593E23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1E57A8" w:rsidRPr="003736CA" w14:paraId="4D9827A9" w14:textId="77777777" w:rsidTr="0041799E">
        <w:tc>
          <w:tcPr>
            <w:tcW w:w="5243" w:type="dxa"/>
          </w:tcPr>
          <w:p w14:paraId="390C1996" w14:textId="77777777" w:rsidR="001E57A8" w:rsidRDefault="001E57A8" w:rsidP="001E57A8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process to apply to a higher education institution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3E53AE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1CF8EE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867735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1E57A8" w:rsidRPr="003736CA" w14:paraId="4D7C069F" w14:textId="77777777" w:rsidTr="0041799E">
        <w:tc>
          <w:tcPr>
            <w:tcW w:w="5243" w:type="dxa"/>
            <w:tcBorders>
              <w:bottom w:val="single" w:sz="4" w:space="0" w:color="auto"/>
            </w:tcBorders>
          </w:tcPr>
          <w:p w14:paraId="61365E87" w14:textId="77777777" w:rsidR="001E57A8" w:rsidRDefault="001E57A8" w:rsidP="001E57A8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 w:rsidRPr="009067B5">
              <w:rPr>
                <w:rFonts w:ascii="Arial" w:hAnsi="Arial"/>
                <w:sz w:val="22"/>
              </w:rPr>
              <w:t xml:space="preserve">the </w:t>
            </w:r>
            <w:r>
              <w:rPr>
                <w:rFonts w:ascii="Arial" w:hAnsi="Arial"/>
                <w:sz w:val="22"/>
              </w:rPr>
              <w:t>necessary courses/exams I need to complete to be accepted into</w:t>
            </w:r>
            <w:r w:rsidRPr="009067B5">
              <w:rPr>
                <w:rFonts w:ascii="Arial" w:hAnsi="Arial"/>
                <w:sz w:val="22"/>
              </w:rPr>
              <w:t xml:space="preserve"> a higher education institutio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D53C9A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82DECC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AA25E1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1E57A8" w:rsidRPr="003736CA" w14:paraId="4539250B" w14:textId="77777777" w:rsidTr="0041799E">
        <w:tc>
          <w:tcPr>
            <w:tcW w:w="5243" w:type="dxa"/>
            <w:tcBorders>
              <w:bottom w:val="single" w:sz="4" w:space="0" w:color="auto"/>
            </w:tcBorders>
          </w:tcPr>
          <w:p w14:paraId="2A16F275" w14:textId="77777777" w:rsidR="001E57A8" w:rsidRPr="009067B5" w:rsidRDefault="001E57A8" w:rsidP="001E57A8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extra-curricular activities that might benefit me in applying to a higher education institution (for example, clubs, leadership roles, student council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602D2C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B1D370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096374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1E57A8" w:rsidRPr="003736CA" w14:paraId="3C0DDEC7" w14:textId="77777777" w:rsidTr="0041799E">
        <w:trPr>
          <w:cantSplit/>
          <w:trHeight w:val="1134"/>
        </w:trPr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EF0E9" w14:textId="77777777" w:rsidR="001E57A8" w:rsidRPr="003736CA" w:rsidRDefault="001E57A8" w:rsidP="001E57A8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ifferent careers in the health or STEM2D (Science, Technology, Engineering, Math, Manufacturing and Design) industries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CF349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E0CCA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D6FFC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1E57A8" w:rsidRPr="003736CA" w14:paraId="1FC39D6D" w14:textId="77777777" w:rsidTr="0041799E"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5606" w14:textId="77777777" w:rsidR="001E57A8" w:rsidRPr="003736CA" w:rsidRDefault="001E57A8" w:rsidP="001E57A8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skills needed for</w:t>
            </w:r>
            <w:r w:rsidRPr="003736CA">
              <w:rPr>
                <w:rFonts w:ascii="Arial" w:hAnsi="Arial"/>
                <w:sz w:val="22"/>
              </w:rPr>
              <w:t xml:space="preserve"> health </w:t>
            </w:r>
            <w:r>
              <w:rPr>
                <w:rFonts w:ascii="Arial" w:hAnsi="Arial"/>
                <w:sz w:val="22"/>
              </w:rPr>
              <w:t xml:space="preserve">or STEM2D </w:t>
            </w:r>
            <w:r w:rsidRPr="003736CA">
              <w:rPr>
                <w:rFonts w:ascii="Arial" w:hAnsi="Arial"/>
                <w:sz w:val="22"/>
              </w:rPr>
              <w:t>careers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92D4C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BA609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D708D" w14:textId="77777777" w:rsidR="001E57A8" w:rsidRPr="003736CA" w:rsidRDefault="001E57A8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bookmarkEnd w:id="1"/>
    </w:tbl>
    <w:p w14:paraId="1DC3EC4A" w14:textId="77777777" w:rsidR="00875C02" w:rsidRDefault="00875C02" w:rsidP="00875C02">
      <w:pPr>
        <w:pStyle w:val="ListParagraph"/>
        <w:ind w:left="360"/>
        <w:rPr>
          <w:rFonts w:ascii="Arial" w:hAnsi="Arial"/>
          <w:sz w:val="22"/>
        </w:rPr>
      </w:pPr>
    </w:p>
    <w:p w14:paraId="004CA070" w14:textId="77777777" w:rsidR="00875C02" w:rsidRDefault="00875C02" w:rsidP="00875C02">
      <w:pPr>
        <w:pStyle w:val="ListParagraph"/>
        <w:ind w:left="360"/>
        <w:rPr>
          <w:rFonts w:ascii="Arial" w:hAnsi="Arial"/>
          <w:sz w:val="22"/>
        </w:rPr>
      </w:pPr>
    </w:p>
    <w:p w14:paraId="16B39C17" w14:textId="51BF2BA5" w:rsidR="00875C02" w:rsidRDefault="00875C02" w:rsidP="00875C02">
      <w:pPr>
        <w:pStyle w:val="ListParagraph"/>
        <w:ind w:left="360"/>
        <w:rPr>
          <w:rFonts w:ascii="Arial" w:hAnsi="Arial"/>
          <w:sz w:val="22"/>
        </w:rPr>
      </w:pPr>
    </w:p>
    <w:p w14:paraId="2DFA34BB" w14:textId="72C5B0F6" w:rsidR="001E57A8" w:rsidRDefault="001E57A8" w:rsidP="00875C02">
      <w:pPr>
        <w:pStyle w:val="ListParagraph"/>
        <w:ind w:left="360"/>
        <w:rPr>
          <w:rFonts w:ascii="Arial" w:hAnsi="Arial"/>
          <w:sz w:val="22"/>
        </w:rPr>
      </w:pPr>
    </w:p>
    <w:p w14:paraId="2522D510" w14:textId="44549EDA" w:rsidR="001E57A8" w:rsidRDefault="001E57A8" w:rsidP="00875C02">
      <w:pPr>
        <w:pStyle w:val="ListParagraph"/>
        <w:ind w:left="360"/>
        <w:rPr>
          <w:rFonts w:ascii="Arial" w:hAnsi="Arial"/>
          <w:sz w:val="22"/>
        </w:rPr>
      </w:pPr>
    </w:p>
    <w:p w14:paraId="7D5EFB71" w14:textId="3FE10D9F" w:rsidR="001E57A8" w:rsidRDefault="001E57A8" w:rsidP="00875C02">
      <w:pPr>
        <w:pStyle w:val="ListParagraph"/>
        <w:ind w:left="360"/>
        <w:rPr>
          <w:rFonts w:ascii="Arial" w:hAnsi="Arial"/>
          <w:sz w:val="22"/>
        </w:rPr>
      </w:pPr>
    </w:p>
    <w:p w14:paraId="37D45212" w14:textId="77777777" w:rsidR="001E57A8" w:rsidRDefault="001E57A8" w:rsidP="00875C02">
      <w:pPr>
        <w:pStyle w:val="ListParagraph"/>
        <w:ind w:left="360"/>
        <w:rPr>
          <w:rFonts w:ascii="Arial" w:hAnsi="Arial"/>
          <w:sz w:val="22"/>
        </w:rPr>
      </w:pPr>
    </w:p>
    <w:p w14:paraId="0377E911" w14:textId="77777777" w:rsidR="00875C02" w:rsidRDefault="00875C02" w:rsidP="00875C02">
      <w:pPr>
        <w:pStyle w:val="ListParagraph"/>
        <w:ind w:left="360"/>
        <w:rPr>
          <w:rFonts w:ascii="Arial" w:hAnsi="Arial"/>
          <w:sz w:val="22"/>
        </w:rPr>
      </w:pPr>
    </w:p>
    <w:p w14:paraId="2A34D054" w14:textId="77777777" w:rsidR="00875C02" w:rsidRDefault="00875C02" w:rsidP="00875C02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  <w:r w:rsidRPr="00496092">
        <w:rPr>
          <w:rFonts w:ascii="Arial" w:hAnsi="Arial"/>
          <w:b/>
          <w:szCs w:val="24"/>
        </w:rPr>
        <w:t xml:space="preserve">next page . . . </w:t>
      </w:r>
    </w:p>
    <w:p w14:paraId="2135032B" w14:textId="675D570D" w:rsidR="009D4DC7" w:rsidRDefault="009D4DC7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02E177C0" w14:textId="1EBBB50D" w:rsidR="001E57A8" w:rsidRDefault="001E57A8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221D8553" w14:textId="61908436" w:rsidR="001E57A8" w:rsidRDefault="001E57A8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002CFB44" w14:textId="58B0058A" w:rsidR="001E57A8" w:rsidRDefault="001E57A8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73D174EB" w14:textId="457F5847" w:rsidR="001E57A8" w:rsidRDefault="001E57A8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6C867E70" w14:textId="77777777" w:rsidR="001E57A8" w:rsidRDefault="001E57A8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6E2B8B2B" w14:textId="77777777" w:rsidR="00187C5E" w:rsidRDefault="00187C5E" w:rsidP="00BC178C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14:paraId="545B56F7" w14:textId="686E6528" w:rsidR="00BC178C" w:rsidRPr="00225B18" w:rsidRDefault="00BC178C" w:rsidP="00BC178C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  <w:r w:rsidRPr="00257D6D">
        <w:rPr>
          <w:rFonts w:ascii="Arial" w:hAnsi="Arial"/>
          <w:b/>
          <w:color w:val="FFFFFF"/>
          <w:sz w:val="28"/>
          <w:highlight w:val="black"/>
        </w:rPr>
        <w:t xml:space="preserve">Your </w:t>
      </w:r>
      <w:r w:rsidRPr="00225B18">
        <w:rPr>
          <w:rFonts w:ascii="Arial" w:hAnsi="Arial"/>
          <w:b/>
          <w:color w:val="FFFFFF"/>
          <w:sz w:val="28"/>
          <w:highlight w:val="black"/>
        </w:rPr>
        <w:t xml:space="preserve">Readiness for Higher Education and </w:t>
      </w:r>
      <w:r>
        <w:rPr>
          <w:rFonts w:ascii="Arial" w:hAnsi="Arial"/>
          <w:b/>
          <w:color w:val="FFFFFF"/>
          <w:sz w:val="28"/>
          <w:highlight w:val="black"/>
        </w:rPr>
        <w:t>C</w:t>
      </w:r>
      <w:r w:rsidRPr="00225B18">
        <w:rPr>
          <w:rFonts w:ascii="Arial" w:hAnsi="Arial"/>
          <w:b/>
          <w:color w:val="FFFFFF"/>
          <w:sz w:val="28"/>
          <w:highlight w:val="black"/>
        </w:rPr>
        <w:t>areer</w:t>
      </w:r>
    </w:p>
    <w:p w14:paraId="4F241F9D" w14:textId="77777777" w:rsidR="00BC178C" w:rsidRPr="00451328" w:rsidRDefault="00BC178C" w:rsidP="00BC178C">
      <w:pPr>
        <w:rPr>
          <w:rFonts w:ascii="Arial" w:hAnsi="Arial"/>
          <w:sz w:val="22"/>
        </w:rPr>
      </w:pPr>
    </w:p>
    <w:p w14:paraId="4753D3BF" w14:textId="42531E3C" w:rsidR="00187C5E" w:rsidRPr="00187C5E" w:rsidRDefault="00187C5E" w:rsidP="00187C5E">
      <w:pPr>
        <w:pStyle w:val="ListParagraph"/>
        <w:numPr>
          <w:ilvl w:val="0"/>
          <w:numId w:val="11"/>
        </w:numPr>
        <w:rPr>
          <w:rFonts w:ascii="Arial" w:hAnsi="Arial"/>
        </w:rPr>
      </w:pPr>
      <w:r w:rsidRPr="00187C5E">
        <w:rPr>
          <w:rFonts w:ascii="Arial" w:hAnsi="Arial"/>
        </w:rPr>
        <w:t xml:space="preserve">To what extent do you agree with each of the following statements regarding your </w:t>
      </w:r>
      <w:r w:rsidRPr="00187C5E">
        <w:rPr>
          <w:rFonts w:ascii="Arial" w:hAnsi="Arial"/>
          <w:b/>
          <w:bCs/>
        </w:rPr>
        <w:t>readiness</w:t>
      </w:r>
      <w:r w:rsidRPr="00187C5E">
        <w:rPr>
          <w:rFonts w:ascii="Arial" w:hAnsi="Arial"/>
        </w:rPr>
        <w:t xml:space="preserve"> about your education, </w:t>
      </w:r>
      <w:r w:rsidR="00E37299" w:rsidRPr="00187C5E">
        <w:rPr>
          <w:rFonts w:ascii="Arial" w:hAnsi="Arial"/>
        </w:rPr>
        <w:t>career,</w:t>
      </w:r>
      <w:r w:rsidRPr="00187C5E">
        <w:rPr>
          <w:rFonts w:ascii="Arial" w:hAnsi="Arial"/>
        </w:rPr>
        <w:t xml:space="preserve"> or general skills? Note: The term “higher education” means education beyond high school/secondary school; for example, a vocational school, trade school, </w:t>
      </w:r>
      <w:r w:rsidR="00E37299" w:rsidRPr="00187C5E">
        <w:rPr>
          <w:rFonts w:ascii="Arial" w:hAnsi="Arial"/>
        </w:rPr>
        <w:t>college,</w:t>
      </w:r>
      <w:r w:rsidRPr="00187C5E">
        <w:rPr>
          <w:rFonts w:ascii="Arial" w:hAnsi="Arial"/>
        </w:rPr>
        <w:t xml:space="preserve"> or university. </w:t>
      </w:r>
      <w:r w:rsidRPr="00187C5E">
        <w:rPr>
          <w:rFonts w:ascii="Arial" w:hAnsi="Arial"/>
          <w:i/>
        </w:rPr>
        <w:t>(Put an X in the box that describes how confident you feel.)</w:t>
      </w:r>
    </w:p>
    <w:p w14:paraId="5051529A" w14:textId="77777777" w:rsidR="00BC178C" w:rsidRPr="007561A6" w:rsidRDefault="00BC178C" w:rsidP="00BC178C">
      <w:pPr>
        <w:pStyle w:val="ListParagraph"/>
        <w:rPr>
          <w:rFonts w:ascii="Arial" w:hAnsi="Arial" w:cs="Arial"/>
        </w:rPr>
      </w:pPr>
    </w:p>
    <w:p w14:paraId="5ADAC066" w14:textId="77777777" w:rsidR="00BC178C" w:rsidRPr="00AD3FD0" w:rsidRDefault="00BC178C" w:rsidP="00BC178C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rPr>
          <w:rFonts w:ascii="Arial" w:hAnsi="Arial"/>
          <w:sz w:val="16"/>
          <w:szCs w:val="16"/>
        </w:rPr>
      </w:pPr>
    </w:p>
    <w:tbl>
      <w:tblPr>
        <w:tblW w:w="956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53"/>
        <w:gridCol w:w="1470"/>
        <w:gridCol w:w="1470"/>
        <w:gridCol w:w="1470"/>
      </w:tblGrid>
      <w:tr w:rsidR="00CB63DB" w:rsidRPr="003736CA" w14:paraId="7C6B5A89" w14:textId="77777777" w:rsidTr="0041799E">
        <w:trPr>
          <w:tblHeader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85FF" w14:textId="77777777" w:rsidR="00CB63DB" w:rsidRPr="000D766F" w:rsidRDefault="00CB63DB" w:rsidP="0041799E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I am confident that I can …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534F9" w14:textId="77777777" w:rsidR="00CB63DB" w:rsidRPr="008473DE" w:rsidRDefault="00CB63DB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DE3CF" w14:textId="77777777" w:rsidR="00CB63DB" w:rsidRPr="008473DE" w:rsidRDefault="00CB63DB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Somewhat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9749C" w14:textId="77777777" w:rsidR="00CB63DB" w:rsidRPr="008473DE" w:rsidRDefault="00CB63DB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CB63DB" w:rsidRPr="003736CA" w14:paraId="6C551E71" w14:textId="77777777" w:rsidTr="0041799E">
        <w:trPr>
          <w:cantSplit/>
          <w:trHeight w:val="431"/>
        </w:trPr>
        <w:tc>
          <w:tcPr>
            <w:tcW w:w="5153" w:type="dxa"/>
          </w:tcPr>
          <w:p w14:paraId="3D7D401E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 xml:space="preserve">set my education or career goals 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09118C9A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014BB149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4FDCFFFB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09A037E8" w14:textId="77777777" w:rsidTr="0041799E">
        <w:tc>
          <w:tcPr>
            <w:tcW w:w="5153" w:type="dxa"/>
          </w:tcPr>
          <w:p w14:paraId="187DCDB0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determine steps to attain my education or career goals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2D489D80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55CEF2B1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7F415D2B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78BB2CFD" w14:textId="77777777" w:rsidTr="0041799E">
        <w:tc>
          <w:tcPr>
            <w:tcW w:w="5153" w:type="dxa"/>
            <w:vAlign w:val="bottom"/>
          </w:tcPr>
          <w:p w14:paraId="628D675E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take the steps I need to take to get into higher education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C361CE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8C01D1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7D2E6A91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3A944CB6" w14:textId="77777777" w:rsidTr="0041799E">
        <w:tc>
          <w:tcPr>
            <w:tcW w:w="5153" w:type="dxa"/>
            <w:vAlign w:val="bottom"/>
          </w:tcPr>
          <w:p w14:paraId="3FB9F0E7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ttend higher education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5BA5A8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EF12C4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1FAFE942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5E83D317" w14:textId="77777777" w:rsidTr="0041799E">
        <w:tc>
          <w:tcPr>
            <w:tcW w:w="5153" w:type="dxa"/>
          </w:tcPr>
          <w:p w14:paraId="664FC3BF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find out about different careers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156A3A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9905DD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5E82E479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27AB1D0C" w14:textId="77777777" w:rsidTr="0041799E">
        <w:tc>
          <w:tcPr>
            <w:tcW w:w="5153" w:type="dxa"/>
          </w:tcPr>
          <w:p w14:paraId="02461118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A313FA">
              <w:rPr>
                <w:rFonts w:ascii="Arial" w:hAnsi="Arial" w:cs="Arial"/>
                <w:sz w:val="22"/>
                <w:szCs w:val="22"/>
              </w:rPr>
              <w:t>hoose a career that fits my interests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550A833C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0F597383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75B1237B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5168BC91" w14:textId="77777777" w:rsidTr="0041799E">
        <w:tc>
          <w:tcPr>
            <w:tcW w:w="51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861678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prepare a good resume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8F3E1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0C300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59CAF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6CC513B1" w14:textId="77777777" w:rsidTr="0041799E">
        <w:tc>
          <w:tcPr>
            <w:tcW w:w="51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16DC18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terview for a job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66142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DE0F8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C4237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43171BC4" w14:textId="77777777" w:rsidTr="0041799E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916ABB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make good decisio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86478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335F3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6367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3A0191B2" w14:textId="77777777" w:rsidTr="0041799E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9114A1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manage time we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15568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6465C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5E726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453250FC" w14:textId="77777777" w:rsidTr="0041799E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3F1AED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lead a group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8D7F4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18E05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429E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373C16BB" w14:textId="77777777" w:rsidTr="0041799E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59A61E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 xml:space="preserve">work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well </w:t>
            </w: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dependently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6AD2F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EA736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192DE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69134BE6" w14:textId="77777777" w:rsidTr="0041799E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40D3BC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work well with others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797EF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C6DFD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4454C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396D26A7" w14:textId="77777777" w:rsidTr="0041799E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53A7D9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solve problems we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FBE3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DF4F5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B050B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B63DB" w:rsidRPr="003736CA" w14:paraId="5D7BCECB" w14:textId="77777777" w:rsidTr="0041799E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09C3A" w14:textId="77777777" w:rsidR="00CB63DB" w:rsidRPr="00A313FA" w:rsidRDefault="00CB63DB" w:rsidP="00CB63DB">
            <w:pPr>
              <w:pStyle w:val="BodyText"/>
              <w:numPr>
                <w:ilvl w:val="0"/>
                <w:numId w:val="4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novate (have new ideas)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62275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49D9F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FC2AB" w14:textId="77777777" w:rsidR="00CB63DB" w:rsidRPr="003736CA" w:rsidRDefault="00CB63DB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</w:tbl>
    <w:p w14:paraId="462E7B77" w14:textId="77777777" w:rsidR="00BC178C" w:rsidRDefault="00BC178C" w:rsidP="00BC178C">
      <w:pPr>
        <w:rPr>
          <w:highlight w:val="black"/>
        </w:rPr>
      </w:pPr>
    </w:p>
    <w:p w14:paraId="00435981" w14:textId="77777777" w:rsidR="00BC178C" w:rsidRDefault="00BC178C" w:rsidP="00BC178C">
      <w:pPr>
        <w:rPr>
          <w:highlight w:val="black"/>
        </w:rPr>
      </w:pPr>
    </w:p>
    <w:p w14:paraId="32CD521A" w14:textId="5807FCA8" w:rsidR="00BC178C" w:rsidRDefault="00BC178C" w:rsidP="00BC178C">
      <w:pPr>
        <w:rPr>
          <w:highlight w:val="black"/>
        </w:rPr>
      </w:pPr>
    </w:p>
    <w:p w14:paraId="45749A70" w14:textId="77777777" w:rsidR="00CB63DB" w:rsidRPr="00195DDF" w:rsidRDefault="00CB63DB" w:rsidP="00BC178C">
      <w:pPr>
        <w:rPr>
          <w:highlight w:val="black"/>
        </w:rPr>
      </w:pPr>
    </w:p>
    <w:p w14:paraId="09D377AE" w14:textId="77777777" w:rsidR="00BC178C" w:rsidRDefault="00BC178C" w:rsidP="00BC178C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14:paraId="10A313F9" w14:textId="77777777" w:rsidR="00BC178C" w:rsidRDefault="00BC178C" w:rsidP="00BC178C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next page . . .</w:t>
      </w:r>
    </w:p>
    <w:p w14:paraId="2879C75B" w14:textId="11737EC3" w:rsidR="00DC53C9" w:rsidRDefault="00DC53C9" w:rsidP="00770047">
      <w:pPr>
        <w:pStyle w:val="Heading7"/>
        <w:rPr>
          <w:b/>
          <w:highlight w:val="black"/>
        </w:rPr>
      </w:pPr>
    </w:p>
    <w:p w14:paraId="16D2C3DA" w14:textId="2EB040D6" w:rsidR="008E1CB0" w:rsidRDefault="008E1CB0" w:rsidP="008E1CB0">
      <w:pPr>
        <w:rPr>
          <w:highlight w:val="black"/>
        </w:rPr>
      </w:pPr>
    </w:p>
    <w:p w14:paraId="5F4A43F8" w14:textId="77777777" w:rsidR="008E1CB0" w:rsidRPr="008E1CB0" w:rsidRDefault="008E1CB0" w:rsidP="008E1CB0">
      <w:pPr>
        <w:rPr>
          <w:highlight w:val="black"/>
        </w:rPr>
      </w:pPr>
    </w:p>
    <w:p w14:paraId="52481367" w14:textId="77777777" w:rsidR="00904C8B" w:rsidRPr="004736D0" w:rsidRDefault="00904C8B" w:rsidP="00904C8B">
      <w:pPr>
        <w:pStyle w:val="Heading7"/>
        <w:rPr>
          <w:b/>
          <w:sz w:val="22"/>
        </w:rPr>
      </w:pPr>
      <w:r w:rsidRPr="00257D6D">
        <w:rPr>
          <w:b/>
          <w:highlight w:val="black"/>
        </w:rPr>
        <w:t xml:space="preserve">Your </w:t>
      </w:r>
      <w:r w:rsidRPr="00CA1EE3">
        <w:rPr>
          <w:b/>
          <w:highlight w:val="black"/>
        </w:rPr>
        <w:t xml:space="preserve">Plans and </w:t>
      </w:r>
      <w:r>
        <w:rPr>
          <w:b/>
          <w:highlight w:val="black"/>
        </w:rPr>
        <w:t>S</w:t>
      </w:r>
      <w:r w:rsidRPr="00CA1EE3">
        <w:rPr>
          <w:b/>
          <w:highlight w:val="black"/>
        </w:rPr>
        <w:t xml:space="preserve">teps Taken Towards </w:t>
      </w:r>
      <w:r>
        <w:rPr>
          <w:b/>
          <w:highlight w:val="black"/>
        </w:rPr>
        <w:t>H</w:t>
      </w:r>
      <w:r w:rsidRPr="00CA1EE3">
        <w:rPr>
          <w:b/>
          <w:highlight w:val="black"/>
        </w:rPr>
        <w:t>igher Education and Career</w:t>
      </w:r>
    </w:p>
    <w:p w14:paraId="16E75937" w14:textId="77777777" w:rsidR="00904C8B" w:rsidRDefault="00904C8B" w:rsidP="00904C8B">
      <w:pPr>
        <w:tabs>
          <w:tab w:val="left" w:pos="720"/>
        </w:tabs>
        <w:rPr>
          <w:rFonts w:ascii="Arial" w:hAnsi="Arial"/>
          <w:sz w:val="22"/>
        </w:rPr>
      </w:pPr>
    </w:p>
    <w:p w14:paraId="590DF68A" w14:textId="65E97AB6" w:rsidR="00904C8B" w:rsidRPr="006041AF" w:rsidRDefault="000D29AD" w:rsidP="006041AF">
      <w:pPr>
        <w:pStyle w:val="ListParagraph"/>
        <w:numPr>
          <w:ilvl w:val="0"/>
          <w:numId w:val="11"/>
        </w:numPr>
        <w:rPr>
          <w:rFonts w:ascii="Arial" w:hAnsi="Arial"/>
        </w:rPr>
      </w:pPr>
      <w:r>
        <w:rPr>
          <w:rFonts w:ascii="Arial" w:hAnsi="Arial" w:cs="Arial"/>
        </w:rPr>
        <w:t>To</w:t>
      </w:r>
      <w:r w:rsidR="006041AF" w:rsidRPr="006041AF">
        <w:rPr>
          <w:rFonts w:ascii="Arial" w:hAnsi="Arial" w:cs="Arial"/>
        </w:rPr>
        <w:t xml:space="preserve"> what extent do you agree with each of the following statements regarding your </w:t>
      </w:r>
      <w:r w:rsidR="006041AF" w:rsidRPr="006041AF">
        <w:rPr>
          <w:rFonts w:ascii="Arial" w:hAnsi="Arial" w:cs="Arial"/>
          <w:b/>
          <w:bCs/>
        </w:rPr>
        <w:t>plans and steps taken</w:t>
      </w:r>
      <w:r w:rsidR="006041AF" w:rsidRPr="006041AF">
        <w:rPr>
          <w:rFonts w:ascii="Arial" w:hAnsi="Arial" w:cs="Arial"/>
        </w:rPr>
        <w:t xml:space="preserve"> to reach your goals? Note: The term “higher education” means education beyond high school/secondary school; for example, a vocational school, trade school, </w:t>
      </w:r>
      <w:r w:rsidR="00E37299" w:rsidRPr="006041AF">
        <w:rPr>
          <w:rFonts w:ascii="Arial" w:hAnsi="Arial" w:cs="Arial"/>
        </w:rPr>
        <w:t>college,</w:t>
      </w:r>
      <w:r w:rsidR="006041AF" w:rsidRPr="006041AF">
        <w:rPr>
          <w:rFonts w:ascii="Arial" w:hAnsi="Arial" w:cs="Arial"/>
        </w:rPr>
        <w:t xml:space="preserve"> or university. (</w:t>
      </w:r>
      <w:r w:rsidR="006041AF" w:rsidRPr="006041AF">
        <w:rPr>
          <w:rFonts w:ascii="Arial" w:hAnsi="Arial" w:cs="Arial"/>
          <w:i/>
          <w:iCs/>
        </w:rPr>
        <w:t>Put an X in the box that describes how you much you agree.</w:t>
      </w:r>
      <w:r w:rsidR="006041AF" w:rsidRPr="006041AF">
        <w:rPr>
          <w:rFonts w:ascii="Arial" w:hAnsi="Arial" w:cs="Arial"/>
        </w:rPr>
        <w:t>)</w:t>
      </w:r>
    </w:p>
    <w:p w14:paraId="42B9A5AF" w14:textId="77777777" w:rsidR="006041AF" w:rsidRPr="006041AF" w:rsidRDefault="006041AF" w:rsidP="006041AF">
      <w:pPr>
        <w:pStyle w:val="ListParagraph"/>
        <w:rPr>
          <w:rFonts w:ascii="Arial" w:hAnsi="Arial"/>
        </w:rPr>
      </w:pPr>
    </w:p>
    <w:tbl>
      <w:tblPr>
        <w:tblW w:w="947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53"/>
        <w:gridCol w:w="1440"/>
        <w:gridCol w:w="1440"/>
        <w:gridCol w:w="1440"/>
      </w:tblGrid>
      <w:tr w:rsidR="00A66366" w:rsidRPr="003736CA" w14:paraId="4A4A16B9" w14:textId="77777777" w:rsidTr="0041799E">
        <w:trPr>
          <w:tblHeader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EB1BB" w14:textId="77777777" w:rsidR="00A66366" w:rsidRPr="000D766F" w:rsidRDefault="00A66366" w:rsidP="0041799E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I have …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55C95" w14:textId="77777777" w:rsidR="00A66366" w:rsidRPr="008473DE" w:rsidRDefault="00A66366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D672B" w14:textId="77777777" w:rsidR="00A66366" w:rsidRPr="008473DE" w:rsidRDefault="00A66366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Somewha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BA873" w14:textId="77777777" w:rsidR="00A66366" w:rsidRPr="008473DE" w:rsidRDefault="00A66366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A66366" w:rsidRPr="003736CA" w14:paraId="4C5D5CE3" w14:textId="77777777" w:rsidTr="003923D5">
        <w:trPr>
          <w:cantSplit/>
          <w:trHeight w:val="332"/>
        </w:trPr>
        <w:tc>
          <w:tcPr>
            <w:tcW w:w="5153" w:type="dxa"/>
          </w:tcPr>
          <w:p w14:paraId="175693F9" w14:textId="77777777" w:rsidR="00A66366" w:rsidRPr="00A313FA" w:rsidRDefault="00A66366" w:rsidP="00A66366">
            <w:pPr>
              <w:pStyle w:val="BodyText"/>
              <w:numPr>
                <w:ilvl w:val="0"/>
                <w:numId w:val="1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 xml:space="preserve">set my education or career goals 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F7765FC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2906D08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09B3A8BF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A66366" w:rsidRPr="003736CA" w14:paraId="20854DF3" w14:textId="77777777" w:rsidTr="0041799E">
        <w:tc>
          <w:tcPr>
            <w:tcW w:w="5153" w:type="dxa"/>
          </w:tcPr>
          <w:p w14:paraId="34C13E77" w14:textId="77777777" w:rsidR="00A66366" w:rsidRPr="00A313FA" w:rsidRDefault="00A66366" w:rsidP="00A66366">
            <w:pPr>
              <w:pStyle w:val="BodyText"/>
              <w:numPr>
                <w:ilvl w:val="0"/>
                <w:numId w:val="1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determine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A313FA">
              <w:rPr>
                <w:rFonts w:ascii="Arial" w:hAnsi="Arial" w:cs="Arial"/>
                <w:sz w:val="22"/>
                <w:szCs w:val="22"/>
              </w:rPr>
              <w:t xml:space="preserve"> steps </w:t>
            </w:r>
            <w:r>
              <w:rPr>
                <w:rFonts w:ascii="Arial" w:hAnsi="Arial" w:cs="Arial"/>
                <w:sz w:val="22"/>
                <w:szCs w:val="22"/>
              </w:rPr>
              <w:t xml:space="preserve">needed </w:t>
            </w:r>
            <w:r w:rsidRPr="00A313FA">
              <w:rPr>
                <w:rFonts w:ascii="Arial" w:hAnsi="Arial" w:cs="Arial"/>
                <w:sz w:val="22"/>
                <w:szCs w:val="22"/>
              </w:rPr>
              <w:t>to attain my education or career goals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74863870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C301F64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D311F29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0D78B2" w:rsidRPr="003736CA" w14:paraId="7C60BEE7" w14:textId="77777777" w:rsidTr="0041799E">
        <w:tc>
          <w:tcPr>
            <w:tcW w:w="5153" w:type="dxa"/>
          </w:tcPr>
          <w:p w14:paraId="04263839" w14:textId="570948C4" w:rsidR="000D78B2" w:rsidRPr="00A313FA" w:rsidRDefault="006A74DC" w:rsidP="00A66366">
            <w:pPr>
              <w:pStyle w:val="BodyText"/>
              <w:numPr>
                <w:ilvl w:val="0"/>
                <w:numId w:val="1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986BCF">
              <w:rPr>
                <w:rFonts w:ascii="Arial" w:hAnsi="Arial" w:cs="Arial"/>
                <w:sz w:val="22"/>
                <w:szCs w:val="22"/>
              </w:rPr>
              <w:t xml:space="preserve">plans to attend further education after high school/ secondary </w:t>
            </w:r>
            <w:commentRangeStart w:id="2"/>
            <w:r w:rsidRPr="00986BCF">
              <w:rPr>
                <w:rFonts w:ascii="Arial" w:hAnsi="Arial" w:cs="Arial"/>
                <w:sz w:val="22"/>
                <w:szCs w:val="22"/>
              </w:rPr>
              <w:t>school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4947A0AC" w14:textId="77777777" w:rsidR="000D78B2" w:rsidRPr="003736CA" w:rsidRDefault="000D78B2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BEBC8A4" w14:textId="77777777" w:rsidR="000D78B2" w:rsidRPr="003736CA" w:rsidRDefault="000D78B2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F7D1377" w14:textId="77777777" w:rsidR="000D78B2" w:rsidRPr="003736CA" w:rsidRDefault="000D78B2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6932B7" w:rsidRPr="003736CA" w14:paraId="10D185A9" w14:textId="77777777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3EA888" w14:textId="77777777" w:rsidR="006932B7" w:rsidRPr="00A313FA" w:rsidRDefault="006932B7" w:rsidP="006932B7">
            <w:pPr>
              <w:pStyle w:val="BodyText"/>
              <w:numPr>
                <w:ilvl w:val="0"/>
                <w:numId w:val="12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quired skills needed to achieve my educational goal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4559A" w14:textId="77777777" w:rsidR="006932B7" w:rsidRPr="003736CA" w:rsidRDefault="006932B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4D9DF" w14:textId="77777777" w:rsidR="006932B7" w:rsidRPr="003736CA" w:rsidRDefault="006932B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338D" w14:textId="77777777" w:rsidR="006932B7" w:rsidRPr="003736CA" w:rsidRDefault="006932B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6932B7" w:rsidRPr="003736CA" w14:paraId="13A9C6DC" w14:textId="77777777" w:rsidTr="0041799E">
        <w:tc>
          <w:tcPr>
            <w:tcW w:w="5153" w:type="dxa"/>
          </w:tcPr>
          <w:p w14:paraId="351CA987" w14:textId="31A66F6A" w:rsidR="006932B7" w:rsidRPr="00986BCF" w:rsidRDefault="00110082" w:rsidP="00A66366">
            <w:pPr>
              <w:pStyle w:val="BodyText"/>
              <w:numPr>
                <w:ilvl w:val="0"/>
                <w:numId w:val="1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DA2501">
              <w:rPr>
                <w:rFonts w:ascii="Arial" w:hAnsi="Arial" w:cs="Arial"/>
                <w:sz w:val="22"/>
                <w:szCs w:val="22"/>
              </w:rPr>
              <w:t>plan</w:t>
            </w:r>
            <w:r>
              <w:rPr>
                <w:rFonts w:ascii="Arial" w:hAnsi="Arial" w:cs="Arial"/>
                <w:sz w:val="22"/>
                <w:szCs w:val="22"/>
              </w:rPr>
              <w:t xml:space="preserve">s </w:t>
            </w:r>
            <w:r w:rsidRPr="00DA2501">
              <w:rPr>
                <w:rFonts w:ascii="Arial" w:hAnsi="Arial" w:cs="Arial"/>
                <w:sz w:val="22"/>
                <w:szCs w:val="22"/>
              </w:rPr>
              <w:t xml:space="preserve">to have a career (job) in health </w:t>
            </w:r>
            <w:r>
              <w:rPr>
                <w:rFonts w:ascii="Arial" w:hAnsi="Arial" w:cs="Arial"/>
                <w:sz w:val="22"/>
                <w:szCs w:val="22"/>
              </w:rPr>
              <w:t>or STEM2D</w:t>
            </w:r>
            <w:r w:rsidRPr="00DA2501">
              <w:rPr>
                <w:rFonts w:ascii="Arial" w:hAnsi="Arial" w:cs="Arial"/>
                <w:sz w:val="22"/>
                <w:szCs w:val="22"/>
              </w:rPr>
              <w:t xml:space="preserve"> field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27A05FF5" w14:textId="77777777" w:rsidR="006932B7" w:rsidRPr="003736CA" w:rsidRDefault="006932B7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4E8E1185" w14:textId="77777777" w:rsidR="006932B7" w:rsidRPr="003736CA" w:rsidRDefault="006932B7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B42FB26" w14:textId="77777777" w:rsidR="006932B7" w:rsidRPr="003736CA" w:rsidRDefault="006932B7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A66366" w:rsidRPr="003736CA" w14:paraId="0048CAFE" w14:textId="77777777" w:rsidTr="0041799E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218CC7" w14:textId="77777777" w:rsidR="00A66366" w:rsidRPr="000D29AD" w:rsidRDefault="00A66366" w:rsidP="00A66366">
            <w:pPr>
              <w:pStyle w:val="BodyText"/>
              <w:numPr>
                <w:ilvl w:val="0"/>
                <w:numId w:val="1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0D29AD">
              <w:rPr>
                <w:rFonts w:ascii="Arial" w:hAnsi="Arial" w:cs="Arial"/>
                <w:sz w:val="22"/>
                <w:szCs w:val="22"/>
              </w:rPr>
              <w:t>taken the steps I needed to take to get into higher educ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2B04B" w14:textId="77777777" w:rsidR="00A66366" w:rsidRPr="000D29AD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20CC7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11ED5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A66366" w:rsidRPr="003736CA" w14:paraId="269148C0" w14:textId="77777777" w:rsidTr="0041799E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A01E43" w14:textId="77777777" w:rsidR="00A66366" w:rsidRPr="000D29AD" w:rsidRDefault="00A66366" w:rsidP="00A66366">
            <w:pPr>
              <w:pStyle w:val="BodyText"/>
              <w:numPr>
                <w:ilvl w:val="0"/>
                <w:numId w:val="1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0D29AD">
              <w:rPr>
                <w:rFonts w:ascii="Arial" w:hAnsi="Arial" w:cs="Arial"/>
                <w:sz w:val="22"/>
                <w:szCs w:val="22"/>
              </w:rPr>
              <w:t xml:space="preserve">taken part in extracurricular activities that will help me attend a higher education institution </w:t>
            </w:r>
            <w:r w:rsidRPr="000D29AD">
              <w:rPr>
                <w:rFonts w:ascii="Arial" w:hAnsi="Arial"/>
                <w:sz w:val="22"/>
              </w:rPr>
              <w:t>(for example, clubs, leadership roles, student council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5955B" w14:textId="77777777" w:rsidR="00A66366" w:rsidRPr="000D29AD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FA1EE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0143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A66366" w:rsidRPr="003736CA" w14:paraId="1BA7CE54" w14:textId="77777777" w:rsidTr="0041799E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0D9557" w14:textId="77777777" w:rsidR="00A66366" w:rsidRPr="000D29AD" w:rsidRDefault="00A66366" w:rsidP="00A66366">
            <w:pPr>
              <w:pStyle w:val="BodyText"/>
              <w:numPr>
                <w:ilvl w:val="0"/>
                <w:numId w:val="1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0D29AD">
              <w:rPr>
                <w:rFonts w:ascii="Arial" w:hAnsi="Arial" w:cs="Arial"/>
                <w:sz w:val="22"/>
                <w:szCs w:val="22"/>
              </w:rPr>
              <w:t>applied to a higher education institu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6F169" w14:textId="77777777" w:rsidR="00A66366" w:rsidRPr="000D29AD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83BF0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02427" w14:textId="77777777" w:rsidR="00A66366" w:rsidRPr="003736CA" w:rsidRDefault="00A6636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</w:tbl>
    <w:p w14:paraId="603E1CE1" w14:textId="023F9188" w:rsidR="00904C8B" w:rsidRPr="00704E3A" w:rsidRDefault="00904C8B" w:rsidP="00B41540">
      <w:pPr>
        <w:rPr>
          <w:rFonts w:ascii="Arial" w:hAnsi="Arial"/>
          <w:sz w:val="16"/>
          <w:szCs w:val="16"/>
        </w:rPr>
      </w:pPr>
    </w:p>
    <w:p w14:paraId="203FD06A" w14:textId="77777777" w:rsidR="00B10809" w:rsidRPr="00704E3A" w:rsidRDefault="00B10809" w:rsidP="00B40DA5">
      <w:pPr>
        <w:pStyle w:val="BodyText"/>
        <w:tabs>
          <w:tab w:val="left" w:pos="614"/>
        </w:tabs>
        <w:rPr>
          <w:sz w:val="16"/>
          <w:szCs w:val="16"/>
        </w:rPr>
      </w:pPr>
    </w:p>
    <w:p w14:paraId="198CD0F9" w14:textId="77777777" w:rsidR="00F04C17" w:rsidRDefault="00F04C17" w:rsidP="00F04C17">
      <w:pPr>
        <w:pStyle w:val="ListParagraph"/>
        <w:numPr>
          <w:ilvl w:val="0"/>
          <w:numId w:val="11"/>
        </w:numPr>
        <w:rPr>
          <w:rFonts w:ascii="Arial" w:hAnsi="Arial"/>
        </w:rPr>
      </w:pPr>
      <w:r>
        <w:rPr>
          <w:rFonts w:ascii="Arial" w:hAnsi="Arial"/>
        </w:rPr>
        <w:t>W</w:t>
      </w:r>
      <w:r w:rsidRPr="009F54AC">
        <w:rPr>
          <w:rFonts w:ascii="Arial" w:hAnsi="Arial"/>
        </w:rPr>
        <w:t xml:space="preserve">hat type of higher education institution do you </w:t>
      </w:r>
      <w:r w:rsidRPr="00E8662C">
        <w:rPr>
          <w:rFonts w:ascii="Arial" w:hAnsi="Arial"/>
          <w:b/>
          <w:bCs/>
          <w:i/>
          <w:iCs/>
        </w:rPr>
        <w:t>plan</w:t>
      </w:r>
      <w:r w:rsidRPr="009F54AC">
        <w:rPr>
          <w:rFonts w:ascii="Arial" w:hAnsi="Arial"/>
        </w:rPr>
        <w:t xml:space="preserve"> to attend?</w:t>
      </w:r>
      <w:r>
        <w:rPr>
          <w:rFonts w:ascii="Arial" w:hAnsi="Arial"/>
        </w:rPr>
        <w:t xml:space="preserve"> (Select one)</w:t>
      </w:r>
    </w:p>
    <w:p w14:paraId="057618E5" w14:textId="35DDD04C" w:rsidR="00BD32D6" w:rsidRPr="00BD32D6" w:rsidRDefault="00850F03" w:rsidP="00F04C17">
      <w:pPr>
        <w:pStyle w:val="ListParagraph"/>
        <w:rPr>
          <w:i/>
          <w:iCs/>
        </w:rPr>
      </w:pPr>
      <w:r w:rsidRPr="006041AF">
        <w:rPr>
          <w:rFonts w:ascii="Arial" w:hAnsi="Arial" w:cs="Arial"/>
        </w:rPr>
        <w:t>Note: The term “higher education” means education beyond high school/secondary school; for example, a vocational school, trade school, college, or university.</w:t>
      </w:r>
      <w:r>
        <w:rPr>
          <w:rFonts w:ascii="Arial" w:hAnsi="Arial" w:cs="Arial"/>
        </w:rPr>
        <w:t xml:space="preserve"> </w:t>
      </w:r>
    </w:p>
    <w:p w14:paraId="1B244257" w14:textId="77777777" w:rsidR="00DC4CD3" w:rsidRPr="009F54AC" w:rsidRDefault="00DC4CD3" w:rsidP="00BD32D6">
      <w:pPr>
        <w:pStyle w:val="ListParagraph"/>
        <w:rPr>
          <w:i/>
          <w:iCs/>
        </w:rPr>
      </w:pPr>
    </w:p>
    <w:p w14:paraId="47A449E9" w14:textId="77777777" w:rsidR="009F54AC" w:rsidRPr="00836312" w:rsidRDefault="009F54AC" w:rsidP="009F54AC">
      <w:pPr>
        <w:pStyle w:val="BodyText"/>
        <w:numPr>
          <w:ilvl w:val="2"/>
          <w:numId w:val="15"/>
        </w:numPr>
        <w:tabs>
          <w:tab w:val="left" w:pos="614"/>
        </w:tabs>
        <w:spacing w:before="40" w:line="264" w:lineRule="auto"/>
        <w:rPr>
          <w:rFonts w:ascii="Arial" w:hAnsi="Arial"/>
          <w:sz w:val="22"/>
        </w:rPr>
      </w:pPr>
      <w:r w:rsidRPr="00836312">
        <w:rPr>
          <w:rFonts w:ascii="Arial" w:hAnsi="Arial"/>
          <w:sz w:val="22"/>
        </w:rPr>
        <w:t xml:space="preserve">College / University </w:t>
      </w:r>
    </w:p>
    <w:p w14:paraId="04B438DA" w14:textId="77777777" w:rsidR="009F54AC" w:rsidRPr="00836312" w:rsidRDefault="009F54AC" w:rsidP="009F54AC">
      <w:pPr>
        <w:pStyle w:val="BodyText"/>
        <w:numPr>
          <w:ilvl w:val="2"/>
          <w:numId w:val="15"/>
        </w:numPr>
        <w:tabs>
          <w:tab w:val="left" w:pos="614"/>
        </w:tabs>
        <w:spacing w:line="264" w:lineRule="auto"/>
        <w:ind w:right="-270"/>
        <w:rPr>
          <w:rFonts w:ascii="Arial" w:hAnsi="Arial"/>
          <w:sz w:val="22"/>
        </w:rPr>
      </w:pPr>
      <w:r w:rsidRPr="00836312">
        <w:rPr>
          <w:rFonts w:ascii="Arial" w:hAnsi="Arial"/>
          <w:sz w:val="22"/>
        </w:rPr>
        <w:t xml:space="preserve">Community College </w:t>
      </w:r>
    </w:p>
    <w:p w14:paraId="10F5C86F" w14:textId="77777777" w:rsidR="009F54AC" w:rsidRPr="00836312" w:rsidRDefault="009F54AC" w:rsidP="009F54AC">
      <w:pPr>
        <w:pStyle w:val="BodyText"/>
        <w:numPr>
          <w:ilvl w:val="2"/>
          <w:numId w:val="15"/>
        </w:numPr>
        <w:tabs>
          <w:tab w:val="left" w:pos="614"/>
        </w:tabs>
        <w:spacing w:line="264" w:lineRule="auto"/>
        <w:ind w:right="-270"/>
        <w:rPr>
          <w:rFonts w:ascii="Arial" w:hAnsi="Arial"/>
          <w:sz w:val="22"/>
        </w:rPr>
      </w:pPr>
      <w:r w:rsidRPr="00836312">
        <w:rPr>
          <w:rFonts w:ascii="Arial" w:hAnsi="Arial"/>
          <w:sz w:val="22"/>
        </w:rPr>
        <w:t xml:space="preserve">Vocational / Technical School </w:t>
      </w:r>
    </w:p>
    <w:p w14:paraId="4016F782" w14:textId="77777777" w:rsidR="009F54AC" w:rsidRPr="00836312" w:rsidRDefault="009F54AC" w:rsidP="009F54AC">
      <w:pPr>
        <w:pStyle w:val="BodyText"/>
        <w:numPr>
          <w:ilvl w:val="2"/>
          <w:numId w:val="15"/>
        </w:numPr>
        <w:tabs>
          <w:tab w:val="left" w:pos="614"/>
        </w:tabs>
        <w:spacing w:line="264" w:lineRule="auto"/>
        <w:ind w:right="-270"/>
        <w:rPr>
          <w:rFonts w:ascii="Arial" w:hAnsi="Arial"/>
          <w:sz w:val="22"/>
        </w:rPr>
      </w:pPr>
      <w:r>
        <w:rPr>
          <w:rFonts w:ascii="Arial" w:hAnsi="Arial"/>
          <w:sz w:val="22"/>
        </w:rPr>
        <w:t>Apprenticeship/</w:t>
      </w:r>
      <w:r w:rsidRPr="00836312">
        <w:rPr>
          <w:rFonts w:ascii="Arial" w:hAnsi="Arial"/>
          <w:sz w:val="22"/>
        </w:rPr>
        <w:t>Certificate Program</w:t>
      </w:r>
    </w:p>
    <w:p w14:paraId="4C21FE02" w14:textId="6515E6A8" w:rsidR="009F54AC" w:rsidRDefault="009F54AC" w:rsidP="009F54AC">
      <w:pPr>
        <w:pStyle w:val="BodyText"/>
        <w:numPr>
          <w:ilvl w:val="2"/>
          <w:numId w:val="15"/>
        </w:numPr>
        <w:tabs>
          <w:tab w:val="left" w:pos="614"/>
        </w:tabs>
        <w:spacing w:line="264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>Unsure</w:t>
      </w:r>
      <w:r w:rsidR="00592F26">
        <w:rPr>
          <w:rFonts w:ascii="Arial" w:hAnsi="Arial"/>
          <w:sz w:val="22"/>
        </w:rPr>
        <w:t>/Have not decided</w:t>
      </w:r>
    </w:p>
    <w:p w14:paraId="51E14045" w14:textId="77777777" w:rsidR="00B10809" w:rsidRPr="00704E3A" w:rsidRDefault="00B10809" w:rsidP="009F54AC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 w:val="16"/>
          <w:szCs w:val="16"/>
        </w:rPr>
      </w:pPr>
    </w:p>
    <w:p w14:paraId="7A97C096" w14:textId="5EDDE87E" w:rsidR="00C23261" w:rsidRPr="00015FDA" w:rsidRDefault="002B5E8D" w:rsidP="00015FDA">
      <w:pPr>
        <w:pStyle w:val="ListParagraph"/>
        <w:numPr>
          <w:ilvl w:val="0"/>
          <w:numId w:val="11"/>
        </w:num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Cs/>
        </w:rPr>
      </w:pPr>
      <w:r>
        <w:rPr>
          <w:rFonts w:ascii="Arial" w:hAnsi="Arial"/>
          <w:bCs/>
        </w:rPr>
        <w:t>(</w:t>
      </w:r>
      <w:r w:rsidR="00B10809" w:rsidRPr="003634E4">
        <w:rPr>
          <w:rFonts w:ascii="Arial" w:hAnsi="Arial"/>
          <w:bCs/>
        </w:rPr>
        <w:t xml:space="preserve">If </w:t>
      </w:r>
      <w:r w:rsidR="00CF5E76">
        <w:rPr>
          <w:rFonts w:ascii="Arial" w:hAnsi="Arial"/>
          <w:bCs/>
        </w:rPr>
        <w:t>“</w:t>
      </w:r>
      <w:r w:rsidR="00B10809" w:rsidRPr="003634E4">
        <w:rPr>
          <w:rFonts w:ascii="Arial" w:hAnsi="Arial"/>
          <w:bCs/>
        </w:rPr>
        <w:t>No</w:t>
      </w:r>
      <w:r w:rsidR="00CF5E76">
        <w:rPr>
          <w:rFonts w:ascii="Arial" w:hAnsi="Arial"/>
          <w:bCs/>
        </w:rPr>
        <w:t>t at all”</w:t>
      </w:r>
      <w:r w:rsidR="00B10809" w:rsidRPr="003634E4">
        <w:rPr>
          <w:rFonts w:ascii="Arial" w:hAnsi="Arial"/>
          <w:bCs/>
        </w:rPr>
        <w:t xml:space="preserve"> to </w:t>
      </w:r>
      <w:r>
        <w:rPr>
          <w:rFonts w:ascii="Arial" w:hAnsi="Arial"/>
          <w:bCs/>
        </w:rPr>
        <w:t>5</w:t>
      </w:r>
      <w:r w:rsidR="001145A5">
        <w:rPr>
          <w:rFonts w:ascii="Arial" w:hAnsi="Arial"/>
          <w:bCs/>
        </w:rPr>
        <w:t>c</w:t>
      </w:r>
      <w:r w:rsidR="002B707D">
        <w:rPr>
          <w:rFonts w:ascii="Arial" w:hAnsi="Arial"/>
          <w:bCs/>
        </w:rPr>
        <w:t xml:space="preserve">) What are your plans </w:t>
      </w:r>
      <w:r w:rsidR="00015FDA">
        <w:rPr>
          <w:rFonts w:ascii="Arial" w:hAnsi="Arial"/>
          <w:bCs/>
        </w:rPr>
        <w:t xml:space="preserve">after high school / secondary school? </w:t>
      </w:r>
      <w:r w:rsidR="00993CCC" w:rsidRPr="000A5BE8">
        <w:rPr>
          <w:rFonts w:ascii="Arial" w:hAnsi="Arial"/>
          <w:bCs/>
        </w:rPr>
        <w:t>If unsure, put “Unsure”.</w:t>
      </w:r>
    </w:p>
    <w:p w14:paraId="4A594574" w14:textId="1EC84959" w:rsidR="00C23261" w:rsidRPr="00836312" w:rsidRDefault="00015FDA" w:rsidP="00C23261">
      <w:pPr>
        <w:pStyle w:val="BodyText"/>
        <w:tabs>
          <w:tab w:val="left" w:pos="614"/>
        </w:tabs>
        <w:spacing w:line="264" w:lineRule="auto"/>
        <w:ind w:right="-270"/>
        <w:rPr>
          <w:rFonts w:ascii="Arial" w:hAnsi="Arial"/>
          <w:sz w:val="22"/>
        </w:rPr>
      </w:pP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 w:rsidR="00C23261">
        <w:rPr>
          <w:rFonts w:ascii="Arial" w:hAnsi="Arial"/>
          <w:sz w:val="22"/>
        </w:rPr>
        <w:t>________________________</w:t>
      </w:r>
      <w:r w:rsidR="00FD67BD">
        <w:rPr>
          <w:rFonts w:ascii="Arial" w:hAnsi="Arial"/>
          <w:sz w:val="22"/>
        </w:rPr>
        <w:t>_____________________________</w:t>
      </w:r>
    </w:p>
    <w:p w14:paraId="0541F6DE" w14:textId="4B2B296E" w:rsidR="005260FB" w:rsidRDefault="009F54AC" w:rsidP="009F54AC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</w:rPr>
      </w:pP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  <w:t xml:space="preserve">                       </w:t>
      </w:r>
      <w:r w:rsidR="005260FB">
        <w:rPr>
          <w:rFonts w:ascii="Arial" w:hAnsi="Arial"/>
          <w:b/>
        </w:rPr>
        <w:t>next page . . .</w:t>
      </w:r>
    </w:p>
    <w:p w14:paraId="34EC94F7" w14:textId="73062EB4" w:rsidR="00904C8B" w:rsidRDefault="00904C8B" w:rsidP="00904C8B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14:paraId="175E43C4" w14:textId="77777777" w:rsidR="00E0759A" w:rsidRDefault="00E0759A" w:rsidP="00E0759A">
      <w:pPr>
        <w:pStyle w:val="Heading7"/>
        <w:rPr>
          <w:b/>
          <w:highlight w:val="black"/>
        </w:rPr>
      </w:pPr>
      <w:r w:rsidRPr="00257D6D">
        <w:rPr>
          <w:b/>
          <w:highlight w:val="black"/>
        </w:rPr>
        <w:t xml:space="preserve">Your </w:t>
      </w:r>
      <w:r w:rsidRPr="00F04D50">
        <w:rPr>
          <w:b/>
          <w:highlight w:val="black"/>
        </w:rPr>
        <w:t>BTE Experiences</w:t>
      </w:r>
    </w:p>
    <w:p w14:paraId="4F3AA1CE" w14:textId="77777777" w:rsidR="00E0759A" w:rsidRDefault="00E0759A" w:rsidP="00904C8B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14:paraId="73034169" w14:textId="7EED00D0" w:rsidR="002A34A0" w:rsidRPr="002A34A0" w:rsidRDefault="002A34A0" w:rsidP="002A34A0">
      <w:pPr>
        <w:pStyle w:val="ListParagraph"/>
        <w:numPr>
          <w:ilvl w:val="0"/>
          <w:numId w:val="11"/>
        </w:num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rPr>
          <w:rFonts w:ascii="Arial" w:hAnsi="Arial"/>
        </w:rPr>
      </w:pPr>
      <w:r w:rsidRPr="002A34A0">
        <w:rPr>
          <w:rFonts w:ascii="Arial" w:hAnsi="Arial"/>
        </w:rPr>
        <w:t>Reflecting on your experience in the BTE program in the past year, to what extent do you agree with the following statements regarding your</w:t>
      </w:r>
      <w:r w:rsidRPr="002A34A0">
        <w:rPr>
          <w:rFonts w:ascii="Arial" w:hAnsi="Arial"/>
          <w:b/>
          <w:bCs/>
        </w:rPr>
        <w:t xml:space="preserve"> perception </w:t>
      </w:r>
      <w:r w:rsidR="003923D5">
        <w:rPr>
          <w:rFonts w:ascii="Arial" w:hAnsi="Arial"/>
          <w:b/>
          <w:bCs/>
        </w:rPr>
        <w:t>of</w:t>
      </w:r>
      <w:r w:rsidRPr="002A34A0">
        <w:rPr>
          <w:rFonts w:ascii="Arial" w:hAnsi="Arial"/>
          <w:b/>
          <w:bCs/>
        </w:rPr>
        <w:t xml:space="preserve"> the impact of BTE</w:t>
      </w:r>
      <w:r w:rsidRPr="002A34A0">
        <w:rPr>
          <w:rFonts w:ascii="Arial" w:hAnsi="Arial"/>
        </w:rPr>
        <w:t xml:space="preserve">? </w:t>
      </w:r>
      <w:r w:rsidRPr="002A34A0">
        <w:rPr>
          <w:rFonts w:ascii="Arial" w:hAnsi="Arial"/>
          <w:i/>
        </w:rPr>
        <w:t>(Put an X in the box that describes how much you agree.)</w:t>
      </w:r>
    </w:p>
    <w:p w14:paraId="25B4D1AD" w14:textId="77777777" w:rsidR="003C7A34" w:rsidRPr="002A34A0" w:rsidRDefault="003C7A34" w:rsidP="002A34A0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rPr>
          <w:rFonts w:ascii="Arial" w:hAnsi="Arial"/>
        </w:rPr>
      </w:pPr>
    </w:p>
    <w:tbl>
      <w:tblPr>
        <w:tblW w:w="9990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0"/>
        <w:gridCol w:w="1440"/>
        <w:gridCol w:w="1440"/>
        <w:gridCol w:w="1440"/>
      </w:tblGrid>
      <w:tr w:rsidR="002E2726" w:rsidRPr="003736CA" w14:paraId="4A42436D" w14:textId="77777777" w:rsidTr="0041799E">
        <w:trPr>
          <w:tblHeader/>
        </w:trPr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50315" w14:textId="77777777" w:rsidR="002E2726" w:rsidRPr="000D766F" w:rsidRDefault="002E2726" w:rsidP="0041799E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The BTE program has…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41352" w14:textId="77777777" w:rsidR="002E2726" w:rsidRPr="008473DE" w:rsidRDefault="002E2726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610B2" w14:textId="77777777" w:rsidR="002E2726" w:rsidRPr="008473DE" w:rsidRDefault="002E2726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Somewha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B69B0" w14:textId="77777777" w:rsidR="002E2726" w:rsidRPr="008473DE" w:rsidRDefault="002E2726" w:rsidP="0041799E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2E2726" w:rsidRPr="003736CA" w14:paraId="12DC8964" w14:textId="77777777" w:rsidTr="0041799E">
        <w:tc>
          <w:tcPr>
            <w:tcW w:w="5670" w:type="dxa"/>
            <w:tcBorders>
              <w:top w:val="single" w:sz="4" w:space="0" w:color="auto"/>
            </w:tcBorders>
            <w:vAlign w:val="center"/>
          </w:tcPr>
          <w:p w14:paraId="6B21992B" w14:textId="77777777" w:rsidR="002E2726" w:rsidRPr="00413FBD" w:rsidRDefault="002E2726" w:rsidP="002E2726">
            <w:pPr>
              <w:pStyle w:val="BodyText"/>
              <w:numPr>
                <w:ilvl w:val="0"/>
                <w:numId w:val="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413FBD">
              <w:rPr>
                <w:rFonts w:ascii="Arial" w:hAnsi="Arial" w:cs="Arial"/>
                <w:color w:val="000000"/>
                <w:sz w:val="22"/>
                <w:szCs w:val="22"/>
              </w:rPr>
              <w:t>made me aware of the steps I need to take to work in the health or STEM2D fields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02FDE808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1BB337A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5B2AE7B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2E2726" w:rsidRPr="003736CA" w14:paraId="4767647E" w14:textId="77777777" w:rsidTr="0041799E">
        <w:tc>
          <w:tcPr>
            <w:tcW w:w="5670" w:type="dxa"/>
            <w:vAlign w:val="center"/>
          </w:tcPr>
          <w:p w14:paraId="318F799A" w14:textId="77777777" w:rsidR="002E2726" w:rsidRPr="00413FBD" w:rsidRDefault="002E2726" w:rsidP="002E2726">
            <w:pPr>
              <w:pStyle w:val="BodyText"/>
              <w:numPr>
                <w:ilvl w:val="0"/>
                <w:numId w:val="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413FBD">
              <w:rPr>
                <w:rFonts w:ascii="Arial" w:hAnsi="Arial" w:cs="Arial"/>
                <w:color w:val="000000"/>
                <w:sz w:val="22"/>
                <w:szCs w:val="22"/>
              </w:rPr>
              <w:t xml:space="preserve">motivated me to work harder in school. 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838CC3B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5FFD19E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2219809A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2E2726" w:rsidRPr="003736CA" w14:paraId="02D1CBB1" w14:textId="77777777" w:rsidTr="0041799E">
        <w:tc>
          <w:tcPr>
            <w:tcW w:w="5670" w:type="dxa"/>
            <w:vAlign w:val="center"/>
          </w:tcPr>
          <w:p w14:paraId="648719BA" w14:textId="77777777" w:rsidR="002E2726" w:rsidRPr="00413FBD" w:rsidRDefault="002E2726" w:rsidP="002E2726">
            <w:pPr>
              <w:pStyle w:val="BodyText"/>
              <w:numPr>
                <w:ilvl w:val="0"/>
                <w:numId w:val="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413FBD">
              <w:rPr>
                <w:rFonts w:ascii="Arial" w:hAnsi="Arial" w:cs="Arial"/>
                <w:color w:val="000000"/>
                <w:sz w:val="22"/>
                <w:szCs w:val="22"/>
              </w:rPr>
              <w:t>helped me to feel good about my future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F2DA40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AB8F62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48A87D0A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2E2726" w:rsidRPr="003736CA" w14:paraId="732EFCF2" w14:textId="77777777" w:rsidTr="0041799E">
        <w:tc>
          <w:tcPr>
            <w:tcW w:w="5670" w:type="dxa"/>
            <w:vAlign w:val="center"/>
          </w:tcPr>
          <w:p w14:paraId="457FFDB9" w14:textId="77777777" w:rsidR="002E2726" w:rsidRPr="00413FBD" w:rsidRDefault="002E2726" w:rsidP="002E2726">
            <w:pPr>
              <w:pStyle w:val="BodyText"/>
              <w:numPr>
                <w:ilvl w:val="0"/>
                <w:numId w:val="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413FBD">
              <w:rPr>
                <w:rFonts w:ascii="Arial" w:hAnsi="Arial" w:cs="Arial"/>
                <w:color w:val="000000"/>
                <w:sz w:val="22"/>
                <w:szCs w:val="22"/>
              </w:rPr>
              <w:t>prepared me to achieve my career goals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A35736E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4F9A2FE8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92CB52A" w14:textId="77777777" w:rsidR="002E2726" w:rsidRPr="003736CA" w:rsidRDefault="002E2726" w:rsidP="0041799E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</w:tbl>
    <w:p w14:paraId="1C522D65" w14:textId="539165CF" w:rsidR="00562BF7" w:rsidRDefault="00562BF7" w:rsidP="00654A0A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sz w:val="22"/>
        </w:rPr>
      </w:pPr>
    </w:p>
    <w:p w14:paraId="0BFBA9AB" w14:textId="77777777" w:rsidR="00805986" w:rsidRDefault="00805986" w:rsidP="00654A0A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sz w:val="22"/>
        </w:rPr>
      </w:pPr>
    </w:p>
    <w:p w14:paraId="0641F7F1" w14:textId="77777777" w:rsidR="00FB746B" w:rsidRPr="00FB746B" w:rsidRDefault="00FB746B" w:rsidP="00D24901">
      <w:pPr>
        <w:pStyle w:val="ListParagraph"/>
        <w:numPr>
          <w:ilvl w:val="0"/>
          <w:numId w:val="11"/>
        </w:numPr>
        <w:spacing w:after="160" w:line="259" w:lineRule="auto"/>
      </w:pPr>
      <w:r>
        <w:rPr>
          <w:rFonts w:ascii="Arial" w:hAnsi="Arial" w:cs="Arial"/>
          <w:color w:val="000000"/>
        </w:rPr>
        <w:t xml:space="preserve">To what extent do you disagree or agree with the following statement? </w:t>
      </w:r>
    </w:p>
    <w:p w14:paraId="211B1889" w14:textId="77777777" w:rsidR="00FB746B" w:rsidRDefault="00FB746B" w:rsidP="00FB746B">
      <w:pPr>
        <w:pStyle w:val="ListParagraph"/>
        <w:spacing w:after="160" w:line="259" w:lineRule="auto"/>
        <w:rPr>
          <w:rFonts w:ascii="Arial" w:hAnsi="Arial" w:cs="Arial"/>
          <w:color w:val="000000"/>
        </w:rPr>
      </w:pPr>
    </w:p>
    <w:p w14:paraId="538DAB63" w14:textId="56B0506D" w:rsidR="00D24901" w:rsidRPr="00C467AB" w:rsidRDefault="00D24901" w:rsidP="00FB746B">
      <w:pPr>
        <w:pStyle w:val="ListParagraph"/>
        <w:spacing w:after="160" w:line="259" w:lineRule="auto"/>
      </w:pPr>
      <w:r w:rsidRPr="00D24901">
        <w:rPr>
          <w:rFonts w:ascii="Arial" w:hAnsi="Arial" w:cs="Arial"/>
          <w:color w:val="000000"/>
        </w:rPr>
        <w:t>BTE provided an advantage for me toward my next steps after high school/secondary school (</w:t>
      </w:r>
      <w:r w:rsidR="00966E59">
        <w:rPr>
          <w:rFonts w:ascii="Arial" w:hAnsi="Arial" w:cs="Arial"/>
          <w:color w:val="000000"/>
        </w:rPr>
        <w:t>for example</w:t>
      </w:r>
      <w:r w:rsidRPr="00D24901">
        <w:rPr>
          <w:rFonts w:ascii="Arial" w:hAnsi="Arial" w:cs="Arial"/>
          <w:color w:val="000000"/>
        </w:rPr>
        <w:t xml:space="preserve">, applying to higher education or a job). </w:t>
      </w:r>
    </w:p>
    <w:p w14:paraId="7CF4C5A9" w14:textId="77777777" w:rsidR="00D24901" w:rsidRPr="001726A5" w:rsidRDefault="00D24901" w:rsidP="00D24901">
      <w:pPr>
        <w:pStyle w:val="ListParagraph"/>
      </w:pPr>
    </w:p>
    <w:p w14:paraId="554FD649" w14:textId="77777777" w:rsidR="00D24901" w:rsidRPr="0034383E" w:rsidRDefault="00D24901" w:rsidP="00D24901">
      <w:pPr>
        <w:pStyle w:val="ListParagraph"/>
        <w:numPr>
          <w:ilvl w:val="0"/>
          <w:numId w:val="13"/>
        </w:numPr>
        <w:rPr>
          <w:rFonts w:ascii="Arial" w:hAnsi="Arial"/>
        </w:rPr>
      </w:pPr>
      <w:r>
        <w:rPr>
          <w:rFonts w:ascii="Arial" w:hAnsi="Arial"/>
        </w:rPr>
        <w:t>Not at all</w:t>
      </w:r>
    </w:p>
    <w:p w14:paraId="72DC8BF4" w14:textId="77777777" w:rsidR="00D24901" w:rsidRPr="004642C7" w:rsidRDefault="00D24901" w:rsidP="00D24901">
      <w:pPr>
        <w:pStyle w:val="ListParagraph"/>
        <w:numPr>
          <w:ilvl w:val="0"/>
          <w:numId w:val="13"/>
        </w:numPr>
        <w:rPr>
          <w:rFonts w:ascii="Arial" w:hAnsi="Arial"/>
        </w:rPr>
      </w:pPr>
      <w:r>
        <w:rPr>
          <w:rFonts w:ascii="Arial" w:hAnsi="Arial"/>
        </w:rPr>
        <w:t>Somewhat</w:t>
      </w:r>
    </w:p>
    <w:p w14:paraId="11F1FCE4" w14:textId="77777777" w:rsidR="00D24901" w:rsidRPr="004642C7" w:rsidRDefault="00D24901" w:rsidP="00D24901">
      <w:pPr>
        <w:pStyle w:val="ListParagraph"/>
        <w:numPr>
          <w:ilvl w:val="0"/>
          <w:numId w:val="13"/>
        </w:numPr>
        <w:rPr>
          <w:rFonts w:ascii="Arial" w:hAnsi="Arial"/>
        </w:rPr>
      </w:pPr>
      <w:r>
        <w:rPr>
          <w:rFonts w:ascii="Arial" w:hAnsi="Arial"/>
        </w:rPr>
        <w:t>A lot</w:t>
      </w:r>
    </w:p>
    <w:p w14:paraId="0B7F6403" w14:textId="77777777" w:rsidR="00D24901" w:rsidRDefault="00D24901" w:rsidP="00D24901">
      <w:pPr>
        <w:pStyle w:val="ListParagraph"/>
        <w:numPr>
          <w:ilvl w:val="0"/>
          <w:numId w:val="13"/>
        </w:numPr>
        <w:rPr>
          <w:rFonts w:ascii="Arial" w:hAnsi="Arial"/>
        </w:rPr>
      </w:pPr>
      <w:r w:rsidRPr="004642C7">
        <w:rPr>
          <w:rFonts w:ascii="Arial" w:hAnsi="Arial"/>
        </w:rPr>
        <w:t>Not sure</w:t>
      </w:r>
    </w:p>
    <w:p w14:paraId="312C8EDF" w14:textId="77777777" w:rsidR="00D24901" w:rsidRPr="004642C7" w:rsidRDefault="00D24901" w:rsidP="00D24901">
      <w:pPr>
        <w:pStyle w:val="ListParagraph"/>
        <w:numPr>
          <w:ilvl w:val="0"/>
          <w:numId w:val="13"/>
        </w:numPr>
        <w:rPr>
          <w:rFonts w:ascii="Arial" w:hAnsi="Arial"/>
        </w:rPr>
      </w:pPr>
      <w:r>
        <w:rPr>
          <w:rFonts w:ascii="Arial" w:hAnsi="Arial"/>
        </w:rPr>
        <w:t>Not applicable</w:t>
      </w:r>
    </w:p>
    <w:p w14:paraId="6BEF39EA" w14:textId="77777777" w:rsidR="00D24901" w:rsidRDefault="00D24901" w:rsidP="00654A0A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sz w:val="22"/>
        </w:rPr>
      </w:pPr>
    </w:p>
    <w:p w14:paraId="6A847A42" w14:textId="77531D99" w:rsidR="00654A0A" w:rsidRDefault="00654A0A" w:rsidP="00654A0A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sz w:val="22"/>
        </w:rPr>
      </w:pPr>
    </w:p>
    <w:p w14:paraId="4AA37ECD" w14:textId="7D446100" w:rsidR="00654A0A" w:rsidRDefault="00654A0A" w:rsidP="00654A0A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sz w:val="22"/>
        </w:rPr>
      </w:pPr>
    </w:p>
    <w:p w14:paraId="434A37BC" w14:textId="1148EF28" w:rsidR="00654A0A" w:rsidRDefault="00654A0A" w:rsidP="00654A0A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sz w:val="22"/>
        </w:rPr>
      </w:pPr>
    </w:p>
    <w:p w14:paraId="360B8C6D" w14:textId="77777777" w:rsidR="00654A0A" w:rsidRPr="00654A0A" w:rsidRDefault="00654A0A" w:rsidP="00654A0A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sz w:val="22"/>
          <w:u w:val="single"/>
        </w:rPr>
      </w:pPr>
    </w:p>
    <w:p w14:paraId="111C5021" w14:textId="3BA3F747" w:rsidR="003E1233" w:rsidRPr="007206D7" w:rsidRDefault="003E1233" w:rsidP="003E1233">
      <w:pPr>
        <w:tabs>
          <w:tab w:val="left" w:pos="720"/>
        </w:tabs>
        <w:jc w:val="right"/>
        <w:rPr>
          <w:rFonts w:ascii="Arial" w:hAnsi="Arial"/>
          <w:sz w:val="22"/>
          <w:u w:val="single"/>
        </w:rPr>
      </w:pPr>
      <w:r>
        <w:rPr>
          <w:rFonts w:ascii="Arial" w:hAnsi="Arial"/>
          <w:b/>
        </w:rPr>
        <w:t>You’re done! Thank you!</w:t>
      </w:r>
    </w:p>
    <w:p w14:paraId="4546FA00" w14:textId="77777777" w:rsidR="00DC53C9" w:rsidRPr="00DC53C9" w:rsidRDefault="00DC53C9" w:rsidP="00DC53C9">
      <w:pPr>
        <w:pStyle w:val="Heading1"/>
        <w:rPr>
          <w:rFonts w:ascii="Arial" w:hAnsi="Arial"/>
          <w:b w:val="0"/>
          <w:i/>
          <w:sz w:val="22"/>
          <w:szCs w:val="22"/>
          <w:lang w:val="x-none"/>
        </w:rPr>
      </w:pPr>
    </w:p>
    <w:p w14:paraId="0B0D80EC" w14:textId="77777777" w:rsidR="0094683F" w:rsidRPr="003664E5" w:rsidRDefault="0094683F" w:rsidP="0094683F">
      <w:pPr>
        <w:pStyle w:val="BodyText"/>
        <w:tabs>
          <w:tab w:val="left" w:pos="540"/>
        </w:tabs>
        <w:jc w:val="right"/>
        <w:rPr>
          <w:rFonts w:ascii="Arial" w:hAnsi="Arial"/>
          <w:b/>
          <w:color w:val="000000"/>
        </w:rPr>
      </w:pPr>
    </w:p>
    <w:sectPr w:rsidR="0094683F" w:rsidRPr="003664E5">
      <w:footerReference w:type="default" r:id="rId20"/>
      <w:type w:val="continuous"/>
      <w:pgSz w:w="12240" w:h="15840"/>
      <w:pgMar w:top="1440" w:right="1080" w:bottom="1152" w:left="1260" w:header="720" w:footer="720" w:gutter="0"/>
      <w:cols w:space="720" w:equalWidth="0">
        <w:col w:w="9720"/>
      </w:cols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my Detgen" w:date="2022-12-05T14:25:00Z" w:initials="AD">
    <w:p w14:paraId="1A395B0D" w14:textId="77777777" w:rsidR="006A74DC" w:rsidRDefault="006A74DC" w:rsidP="006A74DC">
      <w:pPr>
        <w:pStyle w:val="CommentText"/>
      </w:pPr>
      <w:r>
        <w:rPr>
          <w:rStyle w:val="CommentReference"/>
        </w:rPr>
        <w:annotationRef/>
      </w:r>
      <w:r>
        <w:t xml:space="preserve">If Somewhat or A lot, answer f, g, h, and 6. If Not at All, skip to 7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A395B0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39D3C9" w16cex:dateUtc="2022-12-05T19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395B0D" w16cid:durableId="2739D3C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90B4B" w14:textId="77777777" w:rsidR="00994EDE" w:rsidRDefault="00994EDE">
      <w:r>
        <w:separator/>
      </w:r>
    </w:p>
  </w:endnote>
  <w:endnote w:type="continuationSeparator" w:id="0">
    <w:p w14:paraId="64CFB503" w14:textId="77777777" w:rsidR="00994EDE" w:rsidRDefault="00994EDE">
      <w:r>
        <w:continuationSeparator/>
      </w:r>
    </w:p>
  </w:endnote>
  <w:endnote w:type="continuationNotice" w:id="1">
    <w:p w14:paraId="73427249" w14:textId="77777777" w:rsidR="00994EDE" w:rsidRDefault="00994E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A5B17" w14:textId="77777777" w:rsidR="005512C8" w:rsidRPr="002F4E81" w:rsidRDefault="005512C8" w:rsidP="002F4E81">
    <w:pPr>
      <w:pStyle w:val="Footer"/>
      <w:pBdr>
        <w:top w:val="single" w:sz="4" w:space="1" w:color="auto"/>
      </w:pBdr>
      <w:tabs>
        <w:tab w:val="clear" w:pos="8640"/>
        <w:tab w:val="right" w:pos="9630"/>
      </w:tabs>
      <w:rPr>
        <w:rFonts w:ascii="Arial Narrow" w:hAnsi="Arial Narrow"/>
        <w:sz w:val="18"/>
      </w:rPr>
    </w:pPr>
    <w:r>
      <w:rPr>
        <w:rFonts w:ascii="Arial Narrow" w:hAnsi="Arial Narrow"/>
        <w:sz w:val="18"/>
      </w:rPr>
      <w:t>Annual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  <w:t xml:space="preserve">Page </w:t>
    </w:r>
    <w:r>
      <w:rPr>
        <w:rStyle w:val="PageNumber"/>
        <w:sz w:val="18"/>
      </w:rPr>
      <w:fldChar w:fldCharType="begin"/>
    </w:r>
    <w:r>
      <w:rPr>
        <w:rStyle w:val="PageNumber"/>
        <w:sz w:val="18"/>
      </w:rPr>
      <w:instrText xml:space="preserve"> PAGE </w:instrText>
    </w:r>
    <w:r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1</w:t>
    </w:r>
    <w:r>
      <w:rPr>
        <w:rStyle w:val="PageNumber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36CF1" w14:textId="77777777" w:rsidR="005512C8" w:rsidRDefault="005512C8" w:rsidP="00596144">
    <w:pPr>
      <w:pStyle w:val="Footer"/>
      <w:pBdr>
        <w:top w:val="single" w:sz="4" w:space="1" w:color="auto"/>
      </w:pBdr>
      <w:tabs>
        <w:tab w:val="clear" w:pos="8640"/>
        <w:tab w:val="right" w:pos="9720"/>
      </w:tabs>
      <w:rPr>
        <w:rStyle w:val="PageNumber"/>
        <w:rFonts w:ascii="Arial Narrow" w:hAnsi="Arial Narrow"/>
        <w:sz w:val="18"/>
      </w:rPr>
    </w:pPr>
    <w:r>
      <w:rPr>
        <w:rFonts w:ascii="Arial Narrow" w:hAnsi="Arial Narrow"/>
        <w:sz w:val="18"/>
      </w:rPr>
      <w:t>BTE Participant Annual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>
      <w:rPr>
        <w:rStyle w:val="PageNumber"/>
        <w:rFonts w:ascii="Arial Narrow" w:hAnsi="Arial Narrow"/>
        <w:noProof/>
        <w:sz w:val="18"/>
      </w:rPr>
      <w:t>1</w:t>
    </w:r>
    <w:r>
      <w:rPr>
        <w:rStyle w:val="PageNumber"/>
        <w:rFonts w:ascii="Arial Narrow" w:hAnsi="Arial Narrow"/>
        <w:sz w:val="18"/>
      </w:rPr>
      <w:fldChar w:fldCharType="end"/>
    </w:r>
  </w:p>
  <w:p w14:paraId="3F570478" w14:textId="16026230" w:rsidR="00E03C10" w:rsidRPr="00E03C10" w:rsidRDefault="005512C8" w:rsidP="00231EF9">
    <w:pPr>
      <w:pStyle w:val="Footer"/>
      <w:pBdr>
        <w:top w:val="single" w:sz="4" w:space="1" w:color="auto"/>
      </w:pBdr>
      <w:tabs>
        <w:tab w:val="clear" w:pos="8640"/>
        <w:tab w:val="right" w:pos="9720"/>
      </w:tabs>
      <w:rPr>
        <w:rFonts w:ascii="Arial Narrow" w:hAnsi="Arial Narrow"/>
        <w:sz w:val="18"/>
      </w:rPr>
    </w:pPr>
    <w:r>
      <w:rPr>
        <w:rStyle w:val="PageNumber"/>
        <w:rFonts w:ascii="Arial Narrow" w:hAnsi="Arial Narrow"/>
        <w:sz w:val="18"/>
      </w:rPr>
      <w:t xml:space="preserve">Last Revised </w:t>
    </w:r>
    <w:r w:rsidR="00E03C10">
      <w:rPr>
        <w:rStyle w:val="PageNumber"/>
        <w:rFonts w:ascii="Arial Narrow" w:hAnsi="Arial Narrow"/>
        <w:sz w:val="18"/>
      </w:rPr>
      <w:t>11/30</w:t>
    </w:r>
    <w:r w:rsidR="00D24901">
      <w:rPr>
        <w:rStyle w:val="PageNumber"/>
        <w:rFonts w:ascii="Arial Narrow" w:hAnsi="Arial Narrow"/>
        <w:sz w:val="18"/>
      </w:rPr>
      <w:t>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CF049" w14:textId="11F2D4FD" w:rsidR="00C25E84" w:rsidRDefault="00C25E84" w:rsidP="0094683F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  <w:r>
      <w:rPr>
        <w:rFonts w:ascii="Arial Narrow" w:hAnsi="Arial Narrow"/>
        <w:sz w:val="18"/>
      </w:rPr>
      <w:t>BTE Participant Exit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 w:rsidR="004C18BD">
      <w:rPr>
        <w:rStyle w:val="PageNumber"/>
        <w:rFonts w:ascii="Arial Narrow" w:hAnsi="Arial Narrow"/>
        <w:noProof/>
        <w:sz w:val="18"/>
      </w:rPr>
      <w:t>5</w:t>
    </w:r>
    <w:r>
      <w:rPr>
        <w:rStyle w:val="PageNumber"/>
        <w:rFonts w:ascii="Arial Narrow" w:hAnsi="Arial Narrow"/>
        <w:sz w:val="18"/>
      </w:rPr>
      <w:fldChar w:fldCharType="end"/>
    </w:r>
  </w:p>
  <w:p w14:paraId="1FDAFE1B" w14:textId="43AC524C" w:rsidR="00C25E84" w:rsidRDefault="00C25E84" w:rsidP="00231EF9">
    <w:pPr>
      <w:pStyle w:val="Footer"/>
      <w:pBdr>
        <w:top w:val="single" w:sz="4" w:space="1" w:color="auto"/>
      </w:pBdr>
      <w:tabs>
        <w:tab w:val="clear" w:pos="8640"/>
        <w:tab w:val="right" w:pos="9720"/>
      </w:tabs>
      <w:rPr>
        <w:rStyle w:val="PageNumber"/>
        <w:rFonts w:ascii="Arial Narrow" w:hAnsi="Arial Narrow"/>
        <w:sz w:val="18"/>
      </w:rPr>
    </w:pPr>
    <w:r>
      <w:rPr>
        <w:rStyle w:val="PageNumber"/>
        <w:rFonts w:ascii="Arial Narrow" w:hAnsi="Arial Narrow"/>
        <w:sz w:val="18"/>
      </w:rPr>
      <w:t xml:space="preserve">Last Revised </w:t>
    </w:r>
    <w:r w:rsidR="00E03C10">
      <w:rPr>
        <w:rStyle w:val="PageNumber"/>
        <w:rFonts w:ascii="Arial Narrow" w:hAnsi="Arial Narrow"/>
        <w:sz w:val="18"/>
      </w:rPr>
      <w:t>11/30/2022</w:t>
    </w:r>
  </w:p>
  <w:p w14:paraId="44DDF371" w14:textId="77777777" w:rsidR="00E03C10" w:rsidRPr="00BC4942" w:rsidRDefault="00E03C10" w:rsidP="00231EF9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700B3" w14:textId="77777777" w:rsidR="00994EDE" w:rsidRDefault="00994EDE">
      <w:r>
        <w:separator/>
      </w:r>
    </w:p>
  </w:footnote>
  <w:footnote w:type="continuationSeparator" w:id="0">
    <w:p w14:paraId="0B969EDA" w14:textId="77777777" w:rsidR="00994EDE" w:rsidRDefault="00994EDE">
      <w:r>
        <w:continuationSeparator/>
      </w:r>
    </w:p>
  </w:footnote>
  <w:footnote w:type="continuationNotice" w:id="1">
    <w:p w14:paraId="65D6BCA3" w14:textId="77777777" w:rsidR="00994EDE" w:rsidRDefault="00994E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5E776" w14:textId="77777777" w:rsidR="005512C8" w:rsidRDefault="005512C8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11665F9D" wp14:editId="1F6EC921">
          <wp:simplePos x="0" y="0"/>
          <wp:positionH relativeFrom="column">
            <wp:posOffset>-114300</wp:posOffset>
          </wp:positionH>
          <wp:positionV relativeFrom="paragraph">
            <wp:posOffset>154940</wp:posOffset>
          </wp:positionV>
          <wp:extent cx="800100" cy="515620"/>
          <wp:effectExtent l="0" t="0" r="12700" b="0"/>
          <wp:wrapTopAndBottom/>
          <wp:docPr id="9" name="Picture 9" descr="newJ&amp;J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ewJ&amp;J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51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0EFCC" w14:textId="77777777" w:rsidR="005512C8" w:rsidRDefault="005512C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26A837" wp14:editId="7E102CC7">
              <wp:simplePos x="0" y="0"/>
              <wp:positionH relativeFrom="column">
                <wp:posOffset>3814445</wp:posOffset>
              </wp:positionH>
              <wp:positionV relativeFrom="paragraph">
                <wp:posOffset>-71755</wp:posOffset>
              </wp:positionV>
              <wp:extent cx="2472055" cy="447675"/>
              <wp:effectExtent l="0" t="0" r="17145" b="34925"/>
              <wp:wrapThrough wrapText="bothSides">
                <wp:wrapPolygon edited="0">
                  <wp:start x="0" y="0"/>
                  <wp:lineTo x="0" y="22060"/>
                  <wp:lineTo x="21528" y="22060"/>
                  <wp:lineTo x="21528" y="0"/>
                  <wp:lineTo x="0" y="0"/>
                </wp:wrapPolygon>
              </wp:wrapThrough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2055" cy="447675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txbx>
                      <w:txbxContent>
                        <w:p w14:paraId="7B3EA7BD" w14:textId="77777777" w:rsidR="005512C8" w:rsidRPr="00FB28D3" w:rsidRDefault="005512C8" w:rsidP="00CD6E9D">
                          <w:pPr>
                            <w:tabs>
                              <w:tab w:val="left" w:pos="1980"/>
                            </w:tabs>
                            <w:rPr>
                              <w:rFonts w:ascii="Arial" w:hAnsi="Arial"/>
                              <w:sz w:val="16"/>
                              <w:u w:val="single"/>
                            </w:rPr>
                          </w:pPr>
                          <w:r>
                            <w:rPr>
                              <w:rFonts w:ascii="Arial" w:hAnsi="Arial"/>
                              <w:sz w:val="16"/>
                            </w:rPr>
                            <w:t xml:space="preserve">BTE Identification Number: </w:t>
                          </w:r>
                          <w:r>
                            <w:rPr>
                              <w:rFonts w:ascii="Arial" w:hAnsi="Arial"/>
                              <w:sz w:val="16"/>
                              <w:u w:val="single"/>
                            </w:rPr>
                            <w:tab/>
                          </w:r>
                          <w:r>
                            <w:rPr>
                              <w:rFonts w:ascii="Arial" w:hAnsi="Arial"/>
                              <w:sz w:val="16"/>
                              <w:u w:val="single"/>
                            </w:rPr>
                            <w:tab/>
                          </w:r>
                          <w:r>
                            <w:rPr>
                              <w:rFonts w:ascii="Arial" w:hAnsi="Arial"/>
                              <w:sz w:val="16"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26A8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0.35pt;margin-top:-5.65pt;width:194.65pt;height:35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" filled="f">
              <v:textbox inset=",7.2pt,,7.2pt">
                <w:txbxContent>
                  <w:p w14:paraId="7B3EA7BD" w14:textId="77777777" w:rsidR="005512C8" w:rsidRPr="00FB28D3" w:rsidRDefault="005512C8" w:rsidP="00CD6E9D">
                    <w:pPr>
                      <w:tabs>
                        <w:tab w:val="left" w:pos="1980"/>
                      </w:tabs>
                      <w:rPr>
                        <w:rFonts w:ascii="Arial" w:hAnsi="Arial"/>
                        <w:sz w:val="16"/>
                        <w:u w:val="single"/>
                      </w:rPr>
                    </w:pPr>
                    <w:r>
                      <w:rPr>
                        <w:rFonts w:ascii="Arial" w:hAnsi="Arial"/>
                        <w:sz w:val="16"/>
                      </w:rPr>
                      <w:t xml:space="preserve">BTE Identification Number: </w:t>
                    </w:r>
                    <w:r>
                      <w:rPr>
                        <w:rFonts w:ascii="Arial" w:hAnsi="Arial"/>
                        <w:sz w:val="16"/>
                        <w:u w:val="single"/>
                      </w:rPr>
                      <w:tab/>
                    </w:r>
                    <w:r>
                      <w:rPr>
                        <w:rFonts w:ascii="Arial" w:hAnsi="Arial"/>
                        <w:sz w:val="16"/>
                        <w:u w:val="single"/>
                      </w:rPr>
                      <w:tab/>
                    </w:r>
                    <w:r>
                      <w:rPr>
                        <w:rFonts w:ascii="Arial" w:hAnsi="Arial"/>
                        <w:sz w:val="16"/>
                        <w:u w:val="single"/>
                      </w:rPr>
                      <w:tab/>
                    </w:r>
                  </w:p>
                </w:txbxContent>
              </v:textbox>
              <w10:wrap type="through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95438"/>
    <w:multiLevelType w:val="hybridMultilevel"/>
    <w:tmpl w:val="7F4E3394"/>
    <w:lvl w:ilvl="0" w:tplc="CE1EF958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  <w:sz w:val="28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730D0D"/>
    <w:multiLevelType w:val="hybridMultilevel"/>
    <w:tmpl w:val="C60416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C6446"/>
    <w:multiLevelType w:val="hybridMultilevel"/>
    <w:tmpl w:val="D308635E"/>
    <w:lvl w:ilvl="0" w:tplc="AB06836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A3B62"/>
    <w:multiLevelType w:val="hybridMultilevel"/>
    <w:tmpl w:val="2550BF7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AA81BF4"/>
    <w:multiLevelType w:val="hybridMultilevel"/>
    <w:tmpl w:val="D8E69380"/>
    <w:lvl w:ilvl="0" w:tplc="4594C44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51D5D"/>
    <w:multiLevelType w:val="hybridMultilevel"/>
    <w:tmpl w:val="8536CC6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19441D"/>
    <w:multiLevelType w:val="hybridMultilevel"/>
    <w:tmpl w:val="2550BF7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D7666C2"/>
    <w:multiLevelType w:val="hybridMultilevel"/>
    <w:tmpl w:val="4DC8400C"/>
    <w:lvl w:ilvl="0" w:tplc="CE1EF9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36CA3D4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8"/>
      </w:rPr>
    </w:lvl>
    <w:lvl w:ilvl="2" w:tplc="7F84808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auto"/>
        <w:sz w:val="28"/>
      </w:rPr>
    </w:lvl>
    <w:lvl w:ilvl="3" w:tplc="70FE45B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1B2373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9C26B5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F5AC51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E28B64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4FAE2A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360529F"/>
    <w:multiLevelType w:val="hybridMultilevel"/>
    <w:tmpl w:val="BD3EAD76"/>
    <w:lvl w:ilvl="0" w:tplc="FFFFFFFF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3FD4DDC"/>
    <w:multiLevelType w:val="hybridMultilevel"/>
    <w:tmpl w:val="C270FD1A"/>
    <w:lvl w:ilvl="0" w:tplc="FFFFFFFF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2132EA8"/>
    <w:multiLevelType w:val="hybridMultilevel"/>
    <w:tmpl w:val="D308635E"/>
    <w:lvl w:ilvl="0" w:tplc="AB068362">
      <w:start w:val="2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633C4FAF"/>
    <w:multiLevelType w:val="hybridMultilevel"/>
    <w:tmpl w:val="C7EC65C6"/>
    <w:lvl w:ilvl="0" w:tplc="F7645DB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894746"/>
    <w:multiLevelType w:val="hybridMultilevel"/>
    <w:tmpl w:val="8536CC6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F0678F7"/>
    <w:multiLevelType w:val="hybridMultilevel"/>
    <w:tmpl w:val="CF30F3C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CA798C"/>
    <w:multiLevelType w:val="hybridMultilevel"/>
    <w:tmpl w:val="972CFC3A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8"/>
      </w:rPr>
    </w:lvl>
    <w:lvl w:ilvl="2" w:tplc="CE1EF958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  <w:sz w:val="28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99526417">
    <w:abstractNumId w:val="5"/>
  </w:num>
  <w:num w:numId="2" w16cid:durableId="829639538">
    <w:abstractNumId w:val="7"/>
  </w:num>
  <w:num w:numId="3" w16cid:durableId="153186586">
    <w:abstractNumId w:val="11"/>
  </w:num>
  <w:num w:numId="4" w16cid:durableId="517619522">
    <w:abstractNumId w:val="3"/>
  </w:num>
  <w:num w:numId="5" w16cid:durableId="1086069813">
    <w:abstractNumId w:val="6"/>
  </w:num>
  <w:num w:numId="6" w16cid:durableId="1959096636">
    <w:abstractNumId w:val="12"/>
  </w:num>
  <w:num w:numId="7" w16cid:durableId="128713389">
    <w:abstractNumId w:val="10"/>
  </w:num>
  <w:num w:numId="8" w16cid:durableId="1056466503">
    <w:abstractNumId w:val="2"/>
  </w:num>
  <w:num w:numId="9" w16cid:durableId="1505054518">
    <w:abstractNumId w:val="9"/>
  </w:num>
  <w:num w:numId="10" w16cid:durableId="851798328">
    <w:abstractNumId w:val="8"/>
  </w:num>
  <w:num w:numId="11" w16cid:durableId="1421755133">
    <w:abstractNumId w:val="4"/>
  </w:num>
  <w:num w:numId="12" w16cid:durableId="124739134">
    <w:abstractNumId w:val="1"/>
  </w:num>
  <w:num w:numId="13" w16cid:durableId="329260837">
    <w:abstractNumId w:val="0"/>
  </w:num>
  <w:num w:numId="14" w16cid:durableId="1078863278">
    <w:abstractNumId w:val="13"/>
  </w:num>
  <w:num w:numId="15" w16cid:durableId="442505837">
    <w:abstractNumId w:val="14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y Detgen">
    <w15:presenceInfo w15:providerId="AD" w15:userId="S::adetgen@fhi360.org::fd26fa32-2d52-4fcd-87e2-01c82acc5c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MLIwMzEytzSzMDVT0lEKTi0uzszPAykwqQUAYP6MlCwAAAA="/>
  </w:docVars>
  <w:rsids>
    <w:rsidRoot w:val="009432B9"/>
    <w:rsid w:val="00004F62"/>
    <w:rsid w:val="00015FDA"/>
    <w:rsid w:val="00016967"/>
    <w:rsid w:val="00017101"/>
    <w:rsid w:val="00017F6F"/>
    <w:rsid w:val="00020709"/>
    <w:rsid w:val="00021242"/>
    <w:rsid w:val="000271A5"/>
    <w:rsid w:val="00030161"/>
    <w:rsid w:val="00031160"/>
    <w:rsid w:val="00031E8E"/>
    <w:rsid w:val="000331C9"/>
    <w:rsid w:val="000332C3"/>
    <w:rsid w:val="00034B63"/>
    <w:rsid w:val="00040567"/>
    <w:rsid w:val="000469F7"/>
    <w:rsid w:val="000516A8"/>
    <w:rsid w:val="0006770B"/>
    <w:rsid w:val="000749B8"/>
    <w:rsid w:val="0007625C"/>
    <w:rsid w:val="00076409"/>
    <w:rsid w:val="0007640D"/>
    <w:rsid w:val="00077D54"/>
    <w:rsid w:val="00082917"/>
    <w:rsid w:val="00084098"/>
    <w:rsid w:val="000867F2"/>
    <w:rsid w:val="00086A10"/>
    <w:rsid w:val="000A5BE8"/>
    <w:rsid w:val="000A5C62"/>
    <w:rsid w:val="000C45CD"/>
    <w:rsid w:val="000C4AAF"/>
    <w:rsid w:val="000C6B9E"/>
    <w:rsid w:val="000D29AD"/>
    <w:rsid w:val="000D5D7D"/>
    <w:rsid w:val="000D5D83"/>
    <w:rsid w:val="000D78B2"/>
    <w:rsid w:val="000E3853"/>
    <w:rsid w:val="000F1B47"/>
    <w:rsid w:val="000F46B5"/>
    <w:rsid w:val="000F786F"/>
    <w:rsid w:val="0010240D"/>
    <w:rsid w:val="001044C8"/>
    <w:rsid w:val="00110082"/>
    <w:rsid w:val="001145A5"/>
    <w:rsid w:val="0011794D"/>
    <w:rsid w:val="00117BD6"/>
    <w:rsid w:val="001254CE"/>
    <w:rsid w:val="001276A5"/>
    <w:rsid w:val="001377DB"/>
    <w:rsid w:val="00140BC2"/>
    <w:rsid w:val="00144883"/>
    <w:rsid w:val="001506CC"/>
    <w:rsid w:val="00152883"/>
    <w:rsid w:val="001544E1"/>
    <w:rsid w:val="00155EFF"/>
    <w:rsid w:val="00166367"/>
    <w:rsid w:val="001743C4"/>
    <w:rsid w:val="00187C5E"/>
    <w:rsid w:val="00190182"/>
    <w:rsid w:val="00191CE8"/>
    <w:rsid w:val="00192BAF"/>
    <w:rsid w:val="001933A9"/>
    <w:rsid w:val="00195C92"/>
    <w:rsid w:val="001A319D"/>
    <w:rsid w:val="001A5F07"/>
    <w:rsid w:val="001B3AA1"/>
    <w:rsid w:val="001C2A1D"/>
    <w:rsid w:val="001C55A6"/>
    <w:rsid w:val="001E1A8B"/>
    <w:rsid w:val="001E57A8"/>
    <w:rsid w:val="001F1933"/>
    <w:rsid w:val="00212FD4"/>
    <w:rsid w:val="00215D9F"/>
    <w:rsid w:val="00223451"/>
    <w:rsid w:val="0022786E"/>
    <w:rsid w:val="00227BE8"/>
    <w:rsid w:val="002303AF"/>
    <w:rsid w:val="00231EF9"/>
    <w:rsid w:val="002662D8"/>
    <w:rsid w:val="00270688"/>
    <w:rsid w:val="00273382"/>
    <w:rsid w:val="0029127D"/>
    <w:rsid w:val="002949FF"/>
    <w:rsid w:val="00295062"/>
    <w:rsid w:val="00297DAB"/>
    <w:rsid w:val="002A1F08"/>
    <w:rsid w:val="002A34A0"/>
    <w:rsid w:val="002B5E8D"/>
    <w:rsid w:val="002B707D"/>
    <w:rsid w:val="002C3ABB"/>
    <w:rsid w:val="002C5971"/>
    <w:rsid w:val="002E00E3"/>
    <w:rsid w:val="002E178A"/>
    <w:rsid w:val="002E2020"/>
    <w:rsid w:val="002E2726"/>
    <w:rsid w:val="002E2852"/>
    <w:rsid w:val="002F292B"/>
    <w:rsid w:val="002F4E81"/>
    <w:rsid w:val="002F609C"/>
    <w:rsid w:val="00306D34"/>
    <w:rsid w:val="00307EDB"/>
    <w:rsid w:val="00315E12"/>
    <w:rsid w:val="00325FA5"/>
    <w:rsid w:val="00326513"/>
    <w:rsid w:val="00335C48"/>
    <w:rsid w:val="003453BA"/>
    <w:rsid w:val="0035588E"/>
    <w:rsid w:val="003634E4"/>
    <w:rsid w:val="00363B37"/>
    <w:rsid w:val="003648E6"/>
    <w:rsid w:val="003736CA"/>
    <w:rsid w:val="00373F37"/>
    <w:rsid w:val="0037736E"/>
    <w:rsid w:val="00384C90"/>
    <w:rsid w:val="003923D5"/>
    <w:rsid w:val="0039360B"/>
    <w:rsid w:val="00393C3F"/>
    <w:rsid w:val="0039688B"/>
    <w:rsid w:val="0039777A"/>
    <w:rsid w:val="003B00E8"/>
    <w:rsid w:val="003B1BDA"/>
    <w:rsid w:val="003B3E9F"/>
    <w:rsid w:val="003C14E7"/>
    <w:rsid w:val="003C7A34"/>
    <w:rsid w:val="003D0A60"/>
    <w:rsid w:val="003D4A5A"/>
    <w:rsid w:val="003D6186"/>
    <w:rsid w:val="003D62B0"/>
    <w:rsid w:val="003D6539"/>
    <w:rsid w:val="003E1233"/>
    <w:rsid w:val="003E54D1"/>
    <w:rsid w:val="003F0342"/>
    <w:rsid w:val="003F5ED8"/>
    <w:rsid w:val="003F7F36"/>
    <w:rsid w:val="00401A32"/>
    <w:rsid w:val="00403600"/>
    <w:rsid w:val="00412480"/>
    <w:rsid w:val="004145F4"/>
    <w:rsid w:val="004177A7"/>
    <w:rsid w:val="0041799E"/>
    <w:rsid w:val="00420EEE"/>
    <w:rsid w:val="0043417F"/>
    <w:rsid w:val="00440B85"/>
    <w:rsid w:val="00441496"/>
    <w:rsid w:val="00446315"/>
    <w:rsid w:val="004501FE"/>
    <w:rsid w:val="00452ED0"/>
    <w:rsid w:val="00456E8B"/>
    <w:rsid w:val="00457FC3"/>
    <w:rsid w:val="00465B4F"/>
    <w:rsid w:val="00474E7C"/>
    <w:rsid w:val="004753FC"/>
    <w:rsid w:val="004809F0"/>
    <w:rsid w:val="004A1AE5"/>
    <w:rsid w:val="004A1B2C"/>
    <w:rsid w:val="004A29B7"/>
    <w:rsid w:val="004A3F41"/>
    <w:rsid w:val="004A446C"/>
    <w:rsid w:val="004B40B5"/>
    <w:rsid w:val="004C18BD"/>
    <w:rsid w:val="004C32F0"/>
    <w:rsid w:val="004C63BD"/>
    <w:rsid w:val="004D6A7A"/>
    <w:rsid w:val="004F02DC"/>
    <w:rsid w:val="0051545E"/>
    <w:rsid w:val="0052105D"/>
    <w:rsid w:val="0052435F"/>
    <w:rsid w:val="00525B4B"/>
    <w:rsid w:val="005260FB"/>
    <w:rsid w:val="00526784"/>
    <w:rsid w:val="00532FC5"/>
    <w:rsid w:val="005512C8"/>
    <w:rsid w:val="00562BF7"/>
    <w:rsid w:val="0056695F"/>
    <w:rsid w:val="00567CC1"/>
    <w:rsid w:val="0057005F"/>
    <w:rsid w:val="005905D7"/>
    <w:rsid w:val="005926BD"/>
    <w:rsid w:val="00592F26"/>
    <w:rsid w:val="0059465C"/>
    <w:rsid w:val="00596144"/>
    <w:rsid w:val="005A6987"/>
    <w:rsid w:val="005B241A"/>
    <w:rsid w:val="005F3BE5"/>
    <w:rsid w:val="006000E3"/>
    <w:rsid w:val="006041AF"/>
    <w:rsid w:val="00616974"/>
    <w:rsid w:val="006307D1"/>
    <w:rsid w:val="00633B55"/>
    <w:rsid w:val="00634EC2"/>
    <w:rsid w:val="00640CAB"/>
    <w:rsid w:val="00643A98"/>
    <w:rsid w:val="00652764"/>
    <w:rsid w:val="00654A0A"/>
    <w:rsid w:val="00663FCB"/>
    <w:rsid w:val="0066574C"/>
    <w:rsid w:val="00667F73"/>
    <w:rsid w:val="00684C95"/>
    <w:rsid w:val="00687355"/>
    <w:rsid w:val="006873CC"/>
    <w:rsid w:val="00687582"/>
    <w:rsid w:val="006928E4"/>
    <w:rsid w:val="006932B7"/>
    <w:rsid w:val="006A2B19"/>
    <w:rsid w:val="006A74DC"/>
    <w:rsid w:val="006B25B2"/>
    <w:rsid w:val="006B52FC"/>
    <w:rsid w:val="006C02C1"/>
    <w:rsid w:val="006C2979"/>
    <w:rsid w:val="006D5BCA"/>
    <w:rsid w:val="006E31B5"/>
    <w:rsid w:val="006F3CE5"/>
    <w:rsid w:val="00704C4B"/>
    <w:rsid w:val="00704E3A"/>
    <w:rsid w:val="00711BFD"/>
    <w:rsid w:val="0071395D"/>
    <w:rsid w:val="007206D7"/>
    <w:rsid w:val="00720A44"/>
    <w:rsid w:val="00722010"/>
    <w:rsid w:val="00724CBA"/>
    <w:rsid w:val="00731E6D"/>
    <w:rsid w:val="00736071"/>
    <w:rsid w:val="00742B1D"/>
    <w:rsid w:val="007456A7"/>
    <w:rsid w:val="00745E6C"/>
    <w:rsid w:val="00752454"/>
    <w:rsid w:val="00753ED5"/>
    <w:rsid w:val="00765C11"/>
    <w:rsid w:val="00766541"/>
    <w:rsid w:val="00766E9F"/>
    <w:rsid w:val="00770012"/>
    <w:rsid w:val="00770047"/>
    <w:rsid w:val="0077141E"/>
    <w:rsid w:val="007714A3"/>
    <w:rsid w:val="00775145"/>
    <w:rsid w:val="007804E9"/>
    <w:rsid w:val="007861E9"/>
    <w:rsid w:val="00797023"/>
    <w:rsid w:val="007A3305"/>
    <w:rsid w:val="007B18EA"/>
    <w:rsid w:val="007C6168"/>
    <w:rsid w:val="007D657F"/>
    <w:rsid w:val="007E16A1"/>
    <w:rsid w:val="00800153"/>
    <w:rsid w:val="00805986"/>
    <w:rsid w:val="00814F38"/>
    <w:rsid w:val="00830E26"/>
    <w:rsid w:val="008313FF"/>
    <w:rsid w:val="00836312"/>
    <w:rsid w:val="00841A5C"/>
    <w:rsid w:val="00842103"/>
    <w:rsid w:val="0084792D"/>
    <w:rsid w:val="008502C7"/>
    <w:rsid w:val="008504FB"/>
    <w:rsid w:val="00850F03"/>
    <w:rsid w:val="008517D4"/>
    <w:rsid w:val="00852EAA"/>
    <w:rsid w:val="00854BAC"/>
    <w:rsid w:val="00864092"/>
    <w:rsid w:val="008650F1"/>
    <w:rsid w:val="00875C02"/>
    <w:rsid w:val="008769A9"/>
    <w:rsid w:val="00880F3C"/>
    <w:rsid w:val="00891231"/>
    <w:rsid w:val="00897939"/>
    <w:rsid w:val="008A5A90"/>
    <w:rsid w:val="008A6F34"/>
    <w:rsid w:val="008A7C7A"/>
    <w:rsid w:val="008C248F"/>
    <w:rsid w:val="008C3D36"/>
    <w:rsid w:val="008C5AC3"/>
    <w:rsid w:val="008E1C64"/>
    <w:rsid w:val="008E1CB0"/>
    <w:rsid w:val="008E5AAC"/>
    <w:rsid w:val="008F05BF"/>
    <w:rsid w:val="008F709A"/>
    <w:rsid w:val="00900F53"/>
    <w:rsid w:val="0090418C"/>
    <w:rsid w:val="00904C8B"/>
    <w:rsid w:val="00906744"/>
    <w:rsid w:val="00907966"/>
    <w:rsid w:val="0091102A"/>
    <w:rsid w:val="009122D1"/>
    <w:rsid w:val="009224AF"/>
    <w:rsid w:val="009432B9"/>
    <w:rsid w:val="0094400B"/>
    <w:rsid w:val="0094683F"/>
    <w:rsid w:val="009503A7"/>
    <w:rsid w:val="0095201A"/>
    <w:rsid w:val="00955EFF"/>
    <w:rsid w:val="00963ABD"/>
    <w:rsid w:val="00965B93"/>
    <w:rsid w:val="00966E59"/>
    <w:rsid w:val="00970841"/>
    <w:rsid w:val="00972200"/>
    <w:rsid w:val="0098683A"/>
    <w:rsid w:val="00986BCF"/>
    <w:rsid w:val="00993CCC"/>
    <w:rsid w:val="00994EDE"/>
    <w:rsid w:val="00997E9D"/>
    <w:rsid w:val="009B34D9"/>
    <w:rsid w:val="009B7E29"/>
    <w:rsid w:val="009C6464"/>
    <w:rsid w:val="009D0431"/>
    <w:rsid w:val="009D05B4"/>
    <w:rsid w:val="009D3EC3"/>
    <w:rsid w:val="009D4DC7"/>
    <w:rsid w:val="009D67B1"/>
    <w:rsid w:val="009D6B79"/>
    <w:rsid w:val="009F1EEA"/>
    <w:rsid w:val="009F2C90"/>
    <w:rsid w:val="009F54AC"/>
    <w:rsid w:val="00A020FC"/>
    <w:rsid w:val="00A05FDD"/>
    <w:rsid w:val="00A07FBF"/>
    <w:rsid w:val="00A16272"/>
    <w:rsid w:val="00A2368F"/>
    <w:rsid w:val="00A2631B"/>
    <w:rsid w:val="00A27AA9"/>
    <w:rsid w:val="00A31FCC"/>
    <w:rsid w:val="00A421F7"/>
    <w:rsid w:val="00A44832"/>
    <w:rsid w:val="00A4577C"/>
    <w:rsid w:val="00A57375"/>
    <w:rsid w:val="00A66366"/>
    <w:rsid w:val="00A96BB5"/>
    <w:rsid w:val="00AB17DF"/>
    <w:rsid w:val="00AB6D0E"/>
    <w:rsid w:val="00AB7DEA"/>
    <w:rsid w:val="00AC3F5E"/>
    <w:rsid w:val="00AD0424"/>
    <w:rsid w:val="00AD181E"/>
    <w:rsid w:val="00AE2D6E"/>
    <w:rsid w:val="00AE664F"/>
    <w:rsid w:val="00AE6BD5"/>
    <w:rsid w:val="00AF2044"/>
    <w:rsid w:val="00AF29F1"/>
    <w:rsid w:val="00AF5F8C"/>
    <w:rsid w:val="00B06DA1"/>
    <w:rsid w:val="00B10809"/>
    <w:rsid w:val="00B30880"/>
    <w:rsid w:val="00B34605"/>
    <w:rsid w:val="00B40DA5"/>
    <w:rsid w:val="00B41540"/>
    <w:rsid w:val="00B428D2"/>
    <w:rsid w:val="00B45C84"/>
    <w:rsid w:val="00B46394"/>
    <w:rsid w:val="00B53005"/>
    <w:rsid w:val="00B604D7"/>
    <w:rsid w:val="00B675CC"/>
    <w:rsid w:val="00B80C30"/>
    <w:rsid w:val="00B864D6"/>
    <w:rsid w:val="00B921F0"/>
    <w:rsid w:val="00BC178C"/>
    <w:rsid w:val="00BC2974"/>
    <w:rsid w:val="00BC4942"/>
    <w:rsid w:val="00BD32D6"/>
    <w:rsid w:val="00BD689D"/>
    <w:rsid w:val="00BD7945"/>
    <w:rsid w:val="00BE14C0"/>
    <w:rsid w:val="00C139AC"/>
    <w:rsid w:val="00C23261"/>
    <w:rsid w:val="00C23B60"/>
    <w:rsid w:val="00C23BDF"/>
    <w:rsid w:val="00C25E84"/>
    <w:rsid w:val="00C26A32"/>
    <w:rsid w:val="00C62850"/>
    <w:rsid w:val="00C67359"/>
    <w:rsid w:val="00C73502"/>
    <w:rsid w:val="00C7542A"/>
    <w:rsid w:val="00C929C2"/>
    <w:rsid w:val="00C97E80"/>
    <w:rsid w:val="00CA0685"/>
    <w:rsid w:val="00CB63DB"/>
    <w:rsid w:val="00CB7FD2"/>
    <w:rsid w:val="00CC10DE"/>
    <w:rsid w:val="00CC18EB"/>
    <w:rsid w:val="00CC24ED"/>
    <w:rsid w:val="00CC3607"/>
    <w:rsid w:val="00CD6E9D"/>
    <w:rsid w:val="00CE4F1D"/>
    <w:rsid w:val="00CE577A"/>
    <w:rsid w:val="00CE5CD3"/>
    <w:rsid w:val="00CE687E"/>
    <w:rsid w:val="00CF2828"/>
    <w:rsid w:val="00CF4448"/>
    <w:rsid w:val="00CF5E76"/>
    <w:rsid w:val="00D00F76"/>
    <w:rsid w:val="00D051F4"/>
    <w:rsid w:val="00D0540D"/>
    <w:rsid w:val="00D06B1E"/>
    <w:rsid w:val="00D0746D"/>
    <w:rsid w:val="00D10B33"/>
    <w:rsid w:val="00D1691C"/>
    <w:rsid w:val="00D17DDD"/>
    <w:rsid w:val="00D17F91"/>
    <w:rsid w:val="00D20990"/>
    <w:rsid w:val="00D24698"/>
    <w:rsid w:val="00D24901"/>
    <w:rsid w:val="00D27143"/>
    <w:rsid w:val="00D35C37"/>
    <w:rsid w:val="00D45518"/>
    <w:rsid w:val="00D5549C"/>
    <w:rsid w:val="00D56385"/>
    <w:rsid w:val="00D57580"/>
    <w:rsid w:val="00D62105"/>
    <w:rsid w:val="00D662E6"/>
    <w:rsid w:val="00D71D42"/>
    <w:rsid w:val="00D72721"/>
    <w:rsid w:val="00D95247"/>
    <w:rsid w:val="00D9622D"/>
    <w:rsid w:val="00DB40B1"/>
    <w:rsid w:val="00DC403A"/>
    <w:rsid w:val="00DC4CD3"/>
    <w:rsid w:val="00DC53C9"/>
    <w:rsid w:val="00DD2566"/>
    <w:rsid w:val="00DD4F8B"/>
    <w:rsid w:val="00DE1823"/>
    <w:rsid w:val="00DE596D"/>
    <w:rsid w:val="00DF09C6"/>
    <w:rsid w:val="00DF2237"/>
    <w:rsid w:val="00DF7E92"/>
    <w:rsid w:val="00E002EA"/>
    <w:rsid w:val="00E034C6"/>
    <w:rsid w:val="00E03C10"/>
    <w:rsid w:val="00E06B06"/>
    <w:rsid w:val="00E0759A"/>
    <w:rsid w:val="00E14E95"/>
    <w:rsid w:val="00E22187"/>
    <w:rsid w:val="00E26AEC"/>
    <w:rsid w:val="00E324A9"/>
    <w:rsid w:val="00E33A9F"/>
    <w:rsid w:val="00E33B8F"/>
    <w:rsid w:val="00E36DD9"/>
    <w:rsid w:val="00E37299"/>
    <w:rsid w:val="00E4269D"/>
    <w:rsid w:val="00E47FBC"/>
    <w:rsid w:val="00E55D96"/>
    <w:rsid w:val="00E6027E"/>
    <w:rsid w:val="00E750E4"/>
    <w:rsid w:val="00E8662C"/>
    <w:rsid w:val="00E941A4"/>
    <w:rsid w:val="00EA0054"/>
    <w:rsid w:val="00EA0A2E"/>
    <w:rsid w:val="00EA1477"/>
    <w:rsid w:val="00EA23E4"/>
    <w:rsid w:val="00EA28AE"/>
    <w:rsid w:val="00EB627A"/>
    <w:rsid w:val="00EC3954"/>
    <w:rsid w:val="00ED22BF"/>
    <w:rsid w:val="00EE2EC5"/>
    <w:rsid w:val="00EE303C"/>
    <w:rsid w:val="00EE4D43"/>
    <w:rsid w:val="00EE6424"/>
    <w:rsid w:val="00EF52C8"/>
    <w:rsid w:val="00F0478E"/>
    <w:rsid w:val="00F04C17"/>
    <w:rsid w:val="00F06FAC"/>
    <w:rsid w:val="00F074CC"/>
    <w:rsid w:val="00F12618"/>
    <w:rsid w:val="00F20135"/>
    <w:rsid w:val="00F23017"/>
    <w:rsid w:val="00F2690B"/>
    <w:rsid w:val="00F31B4A"/>
    <w:rsid w:val="00F33164"/>
    <w:rsid w:val="00F45211"/>
    <w:rsid w:val="00F45D01"/>
    <w:rsid w:val="00F530AC"/>
    <w:rsid w:val="00F54214"/>
    <w:rsid w:val="00F65CD2"/>
    <w:rsid w:val="00F70844"/>
    <w:rsid w:val="00F847EF"/>
    <w:rsid w:val="00FB2936"/>
    <w:rsid w:val="00FB746B"/>
    <w:rsid w:val="00FB76E5"/>
    <w:rsid w:val="00FC34B8"/>
    <w:rsid w:val="00FD67BD"/>
    <w:rsid w:val="00FE02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4E7884"/>
  <w14:defaultImageDpi w14:val="300"/>
  <w15:docId w15:val="{A516B819-2A69-4768-A469-E9FEDB0FE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semiHidden="1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</w:rPr>
  </w:style>
  <w:style w:type="paragraph" w:styleId="Heading3">
    <w:name w:val="heading 3"/>
    <w:basedOn w:val="Normal"/>
    <w:next w:val="Normal"/>
    <w:qFormat/>
    <w:pPr>
      <w:keepNext/>
      <w:ind w:left="360"/>
      <w:outlineLvl w:val="2"/>
    </w:pPr>
  </w:style>
  <w:style w:type="paragraph" w:styleId="Heading4">
    <w:name w:val="heading 4"/>
    <w:basedOn w:val="Normal"/>
    <w:next w:val="Normal"/>
    <w:qFormat/>
    <w:pPr>
      <w:keepNext/>
      <w:spacing w:line="312" w:lineRule="auto"/>
      <w:outlineLvl w:val="3"/>
    </w:pPr>
    <w:rPr>
      <w:rFonts w:ascii="Arial" w:hAnsi="Arial"/>
      <w:i/>
      <w:sz w:val="20"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360"/>
        <w:tab w:val="left" w:pos="900"/>
        <w:tab w:val="left" w:pos="1080"/>
        <w:tab w:val="left" w:pos="2520"/>
      </w:tabs>
      <w:outlineLvl w:val="4"/>
    </w:pPr>
    <w:rPr>
      <w:b/>
      <w:i/>
      <w:sz w:val="22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i/>
      <w:sz w:val="20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/>
      <w:color w:val="FFFFFF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2160"/>
        <w:tab w:val="left" w:pos="2700"/>
        <w:tab w:val="left" w:pos="4140"/>
        <w:tab w:val="left" w:pos="4680"/>
        <w:tab w:val="left" w:pos="6120"/>
        <w:tab w:val="left" w:pos="6660"/>
        <w:tab w:val="left" w:pos="7200"/>
        <w:tab w:val="left" w:pos="8460"/>
        <w:tab w:val="left" w:pos="9720"/>
      </w:tabs>
      <w:spacing w:line="288" w:lineRule="auto"/>
      <w:outlineLvl w:val="8"/>
    </w:pPr>
    <w:rPr>
      <w:rFonts w:ascii="Book Antiqua" w:hAnsi="Book Antiqua"/>
      <w:b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" w:hAnsi="Arial"/>
    </w:rPr>
  </w:style>
  <w:style w:type="paragraph" w:styleId="BodyText">
    <w:name w:val="Body Text"/>
    <w:basedOn w:val="Normal"/>
    <w:link w:val="BodyTextChar"/>
  </w:style>
  <w:style w:type="paragraph" w:styleId="BodyTextIndent2">
    <w:name w:val="Body Text Indent 2"/>
    <w:basedOn w:val="Normal"/>
    <w:pPr>
      <w:ind w:left="720" w:hanging="360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  <w:rPr>
      <w:rFonts w:ascii="Arial" w:hAnsi="Arial"/>
    </w:rPr>
  </w:style>
  <w:style w:type="paragraph" w:styleId="BodyTextIndent">
    <w:name w:val="Body Text Indent"/>
    <w:basedOn w:val="Normal"/>
    <w:pPr>
      <w:ind w:left="360"/>
    </w:pPr>
    <w:rPr>
      <w:i/>
    </w:rPr>
  </w:style>
  <w:style w:type="paragraph" w:styleId="BodyText2">
    <w:name w:val="Body Text 2"/>
    <w:basedOn w:val="Normal"/>
    <w:pPr>
      <w:tabs>
        <w:tab w:val="left" w:pos="360"/>
        <w:tab w:val="left" w:pos="1080"/>
        <w:tab w:val="left" w:pos="1260"/>
        <w:tab w:val="left" w:pos="2520"/>
      </w:tabs>
    </w:pPr>
    <w:rPr>
      <w:sz w:val="22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rPr>
      <w:sz w:val="20"/>
    </w:rPr>
  </w:style>
  <w:style w:type="paragraph" w:styleId="BalloonText">
    <w:name w:val="Balloon Text"/>
    <w:basedOn w:val="Normal"/>
    <w:semiHidden/>
    <w:rPr>
      <w:rFonts w:ascii="Tahoma" w:hAnsi="Tahoma" w:cs="Wingdings"/>
      <w:sz w:val="16"/>
      <w:szCs w:val="16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/>
      <w:color w:val="000000"/>
      <w:sz w:val="24"/>
    </w:rPr>
  </w:style>
  <w:style w:type="table" w:styleId="TableGrid">
    <w:name w:val="Table Grid"/>
    <w:basedOn w:val="TableNormal"/>
    <w:rsid w:val="002950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335C48"/>
    <w:rPr>
      <w:sz w:val="24"/>
    </w:rPr>
  </w:style>
  <w:style w:type="character" w:customStyle="1" w:styleId="FooterChar">
    <w:name w:val="Footer Char"/>
    <w:link w:val="Footer"/>
    <w:rsid w:val="00231EF9"/>
    <w:rPr>
      <w:rFonts w:ascii="Arial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650F1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50F1"/>
  </w:style>
  <w:style w:type="character" w:customStyle="1" w:styleId="CommentSubjectChar">
    <w:name w:val="Comment Subject Char"/>
    <w:basedOn w:val="CommentTextChar"/>
    <w:link w:val="CommentSubject"/>
    <w:semiHidden/>
    <w:rsid w:val="008650F1"/>
    <w:rPr>
      <w:b/>
      <w:bCs/>
    </w:rPr>
  </w:style>
  <w:style w:type="paragraph" w:styleId="ListParagraph">
    <w:name w:val="List Paragraph"/>
    <w:basedOn w:val="Normal"/>
    <w:uiPriority w:val="34"/>
    <w:qFormat/>
    <w:rsid w:val="00E55D96"/>
    <w:pPr>
      <w:ind w:left="720"/>
      <w:contextualSpacing/>
    </w:pPr>
  </w:style>
  <w:style w:type="paragraph" w:styleId="Revision">
    <w:name w:val="Revision"/>
    <w:hidden/>
    <w:semiHidden/>
    <w:rsid w:val="00020709"/>
    <w:rPr>
      <w:sz w:val="24"/>
    </w:rPr>
  </w:style>
  <w:style w:type="character" w:styleId="UnresolvedMention">
    <w:name w:val="Unresolved Mention"/>
    <w:basedOn w:val="DefaultParagraphFont"/>
    <w:uiPriority w:val="99"/>
    <w:unhideWhenUsed/>
    <w:rsid w:val="00AF29F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F29F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2f06dfc-89d6-4ef5-9df8-ef4dcff005cd">
      <Terms xmlns="http://schemas.microsoft.com/office/infopath/2007/PartnerControls"/>
    </lcf76f155ced4ddcb4097134ff3c332f>
    <TaxCatchAll xmlns="db233ec2-66d3-4ef5-8807-a2c006e6937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B55B79D50F8148A4DB6D9108BD6B56" ma:contentTypeVersion="22" ma:contentTypeDescription="Create a new document." ma:contentTypeScope="" ma:versionID="69e6811f4bae51b2b9b665518dd7adaf">
  <xsd:schema xmlns:xsd="http://www.w3.org/2001/XMLSchema" xmlns:xs="http://www.w3.org/2001/XMLSchema" xmlns:p="http://schemas.microsoft.com/office/2006/metadata/properties" xmlns:ns2="db233ec2-66d3-4ef5-8807-a2c006e69374" xmlns:ns3="22f06dfc-89d6-4ef5-9df8-ef4dcff005cd" targetNamespace="http://schemas.microsoft.com/office/2006/metadata/properties" ma:root="true" ma:fieldsID="b50f13bfcad779cbefcd3d278a286344" ns2:_="" ns3:_="">
    <xsd:import namespace="db233ec2-66d3-4ef5-8807-a2c006e69374"/>
    <xsd:import namespace="22f06dfc-89d6-4ef5-9df8-ef4dcff005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233ec2-66d3-4ef5-8807-a2c006e693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344dae29-85ca-4d34-a989-72f99e160290}" ma:internalName="TaxCatchAll" ma:showField="CatchAllData" ma:web="db233ec2-66d3-4ef5-8807-a2c006e69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06dfc-89d6-4ef5-9df8-ef4dcff005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955067c-4844-4e4f-970b-73b17f11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16D103-17EC-42AB-8A10-D6710A3DBF7C}">
  <ds:schemaRefs>
    <ds:schemaRef ds:uri="http://schemas.microsoft.com/office/2006/metadata/properties"/>
    <ds:schemaRef ds:uri="http://schemas.microsoft.com/office/infopath/2007/PartnerControls"/>
    <ds:schemaRef ds:uri="22f06dfc-89d6-4ef5-9df8-ef4dcff005cd"/>
    <ds:schemaRef ds:uri="db233ec2-66d3-4ef5-8807-a2c006e69374"/>
  </ds:schemaRefs>
</ds:datastoreItem>
</file>

<file path=customXml/itemProps2.xml><?xml version="1.0" encoding="utf-8"?>
<ds:datastoreItem xmlns:ds="http://schemas.openxmlformats.org/officeDocument/2006/customXml" ds:itemID="{6C94F91F-71F7-4CE5-B4F3-2C8FA76D10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233ec2-66d3-4ef5-8807-a2c006e69374"/>
    <ds:schemaRef ds:uri="22f06dfc-89d6-4ef5-9df8-ef4dcff00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4C30D2-5375-4167-B709-B06FFBE721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A5A0F1-2CC4-496B-936F-940F76E07C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885</Words>
  <Characters>5047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FHI</Company>
  <LinksUpToDate>false</LinksUpToDate>
  <CharactersWithSpaces>5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HPA Consultants Inc.</dc:creator>
  <cp:keywords/>
  <cp:lastModifiedBy>Amy Detgen</cp:lastModifiedBy>
  <cp:revision>60</cp:revision>
  <cp:lastPrinted>2016-12-22T05:09:00Z</cp:lastPrinted>
  <dcterms:created xsi:type="dcterms:W3CDTF">2022-12-01T06:55:00Z</dcterms:created>
  <dcterms:modified xsi:type="dcterms:W3CDTF">2022-12-07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6B55B79D50F8148A4DB6D9108BD6B56</vt:lpwstr>
  </property>
  <property fmtid="{D5CDD505-2E9C-101B-9397-08002B2CF9AE}" pid="4" name="MediaServiceImageTags">
    <vt:lpwstr/>
  </property>
  <property fmtid="{D5CDD505-2E9C-101B-9397-08002B2CF9AE}" pid="5" name="GrammarlyDocumentId">
    <vt:lpwstr>5ba9181353b031a38e063255a9cd50cb7fd45dda10a3db7d5aa9c2a5814dbbfe</vt:lpwstr>
  </property>
</Properties>
</file>